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72F8479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D193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8757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9079E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A17A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rt Application</w:t>
            </w:r>
          </w:p>
        </w:tc>
      </w:tr>
      <w:tr w:rsidR="00F6133E" w:rsidRPr="00F250B6" w14:paraId="772DD13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EC26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571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2DF0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2EB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134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126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EAA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021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0C88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891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1809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A9B3F5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09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4AAB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56C1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0B1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CF0F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51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8A3B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CA3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1FC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129B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A3B2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49B338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D920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112C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9CD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FFBC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36A0F03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606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0CB8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DC2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C9A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E31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DC4D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4B67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87E3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005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6B50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BB7A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B81E2B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2C151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217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EBE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44AE6A5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2D15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7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DK 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D87FE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118150A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1C399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9AF6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BE9B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038B010A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08564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0A1BE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E41B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FD23446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39907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02647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497D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06258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C568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0E8A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A9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55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BAF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2A1D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A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AF4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ED5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9AD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561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047E4A8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EEAD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848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51D3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FD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3A4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C10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9979C1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E2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00D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4B5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1F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262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A0A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8BF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7C6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5F3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F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CD6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4B2DCD0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B8FA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D37C3F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250A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D19B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0075C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6B562514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CDCD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57AB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65D3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81D9D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8E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5918F473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6946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889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applic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99D7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Selectio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DA84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F5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2CC6573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6B80B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F56C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1403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9B76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6EBFF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92F958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DC56E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BF9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1F70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F00D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90198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0273A4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814E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729A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6B56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0AFF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06EFB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CBFF3D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3F78F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CF84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E632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AEF6C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3E3D3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66D7555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9B500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1A8A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EE40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0FD66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2490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DF12033" w14:textId="77777777" w:rsidR="00F6133E" w:rsidRPr="00F250B6" w:rsidRDefault="00F6133E" w:rsidP="00F6133E">
      <w:pPr>
        <w:rPr>
          <w:rFonts w:cstheme="minorHAnsi"/>
        </w:rPr>
      </w:pPr>
    </w:p>
    <w:p w14:paraId="566D3691" w14:textId="77777777" w:rsidR="00F6133E" w:rsidRPr="00F6133E" w:rsidRDefault="00F6133E" w:rsidP="00F6133E"/>
    <w:p w14:paraId="36D34433" w14:textId="77777777" w:rsidR="00F6133E" w:rsidRPr="00F6133E" w:rsidRDefault="00F6133E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6524723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5BF9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43D15" w14:textId="1BB7290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2802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FC9672" w14:textId="171E1840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Staff 1</w:t>
            </w:r>
          </w:p>
        </w:tc>
      </w:tr>
      <w:tr w:rsidR="00F6133E" w:rsidRPr="00F250B6" w14:paraId="65F5E9B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DF6C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016F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ECFA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25C5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E5C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74A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1371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AF0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390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3F5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E747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BB3663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4FDE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E807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3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1B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0BA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CE40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99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B6C5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6EB0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3BE6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BE16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88E5376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661DF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90E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61E8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D1227" w14:textId="0D332863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7EC9557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A1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9C3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A0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52C9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B9C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A15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BD33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3AE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232A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D645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4D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8770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E03569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6DB0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3552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2F5BCBD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871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932866" w14:textId="76F842A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18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0442BB3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8B5B3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4F7A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5192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9868065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61DB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7E569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7EC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EF3185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8A1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5A3F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F18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68C66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89A3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12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C0B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4CC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EF30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5BE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AC3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9028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2B79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98D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932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3998A9E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567F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642C5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56C4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7D0D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656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212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6D28F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D6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CD0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58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35B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C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7B6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A8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96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92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2E7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560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F132AD6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CA137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5A17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622D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DF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65023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1589DD40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5F1D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F4BAD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B1959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48B8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28E94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638EFB0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9AA47" w14:textId="555E850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65150" w14:textId="20CDD297" w:rsidR="0005646B" w:rsidRPr="00F250B6" w:rsidRDefault="003C43CA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 ‘</w:t>
            </w:r>
            <w:r w:rsidR="0005646B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A5D00" w14:textId="2EFF21C1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w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BB45" w14:textId="542FBAC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r w:rsidR="003C43CA">
              <w:rPr>
                <w:rFonts w:eastAsia="Times New Roman" w:cstheme="minorHAnsi"/>
                <w:lang w:eastAsia="en-GB"/>
              </w:rPr>
              <w:t>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E2F99F" w14:textId="0972C88C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B6C87F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183E6" w14:textId="2A8F571B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E0385" w14:textId="6A8FD29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CDA0" w14:textId="68D26594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A23177" w14:textId="32830E8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5080DD" w14:textId="3F40C2E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5BF23F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7BA02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7C4E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AAF0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8C3A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07CFE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63FFF5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36ECE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EB7E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1849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794C4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F55E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1AEA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2DCA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7FA2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3FA2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0005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A95A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5ED5F5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7CB3F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D28E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6C085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4744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E7A7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E6EFE85" w14:textId="77777777" w:rsidR="00F6133E" w:rsidRPr="00F250B6" w:rsidRDefault="00F6133E" w:rsidP="00F6133E">
      <w:pPr>
        <w:rPr>
          <w:rFonts w:cstheme="minorHAnsi"/>
        </w:rPr>
      </w:pPr>
    </w:p>
    <w:p w14:paraId="73270875" w14:textId="00F52DA4" w:rsidR="00F6133E" w:rsidRDefault="00F6133E" w:rsidP="00F6133E"/>
    <w:p w14:paraId="58E491AB" w14:textId="77777777" w:rsidR="00F6133E" w:rsidRPr="00F6133E" w:rsidRDefault="00F6133E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7656338D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7C7008" w14:textId="54691E10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2C2BE" w14:textId="754E19A2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55B2B7" w14:textId="672CF663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B5D917" w14:textId="41ED69DC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  <w:r w:rsidR="00F400B4">
              <w:rPr>
                <w:rFonts w:eastAsia="Times New Roman" w:cstheme="minorHAnsi"/>
                <w:lang w:eastAsia="en-GB"/>
              </w:rPr>
              <w:t xml:space="preserve"> Menu</w:t>
            </w:r>
          </w:p>
        </w:tc>
      </w:tr>
      <w:tr w:rsidR="0005646B" w:rsidRPr="00F250B6" w14:paraId="28132B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224C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4048D26" w14:textId="7074CBDF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7DE6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C932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50DD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32ABB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A9FC09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BA357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6159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817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57437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AF2977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A72A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D14C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56EC0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D735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E9EC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D3D4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41A7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7387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12A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AE16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57B9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2330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C8D1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D039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749F2B4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DE7448" w14:textId="603682D4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FE6CB" w14:textId="65CD1F7B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E5BE4F" w14:textId="1B2F4D8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297E5" w14:textId="3FAD4A8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97480E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93F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8795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4C57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7660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1FC8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2772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2DDE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7B7C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1B3BF" w14:textId="5D4CA1A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95C4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540D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6963C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81AB67" w14:textId="0260AA50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9982EE" w14:textId="2E676C65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0CF9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4A90DD4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55D13" w14:textId="781F7C89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7079F1" w14:textId="00C04B09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2FCC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7D0254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45131" w14:textId="0AA49633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2B80B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6DED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D748A3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273E7" w14:textId="3D5942F8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95225C" w14:textId="360FDD5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3FB2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5754EA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A488B" w14:textId="5B80AD49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DC03C" w14:textId="67367E2D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4791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88C91E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36F46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208BA0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572F9D" w14:textId="084ACA6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A76C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C450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0099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B1988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6F48D3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EB96C2" w14:textId="2054569D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341D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23CF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876A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82472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1AE14F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D296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B515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CD53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9D98DAF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C6E224" w14:textId="3C2B00C5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DE4147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B19D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B5BE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22828" w14:textId="303F1E2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B3B9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C651D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423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5404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8261C4" w14:textId="273F0F6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8C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5EE2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ECCE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500C3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9869C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DD9C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221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313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80DF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B687D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7048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A242492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3E7CEC" w14:textId="74295E2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4B3F14" w14:textId="139E2A8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BFB7D6" w14:textId="51BAA1CB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FC50DA" w14:textId="7C7B63C3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6994D" w14:textId="6D9DA39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</w:tr>
      <w:tr w:rsidR="0005646B" w:rsidRPr="00F250B6" w14:paraId="374BF1AB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9BC9C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98E83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10F7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05C035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AB864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0E4A2D31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301B6" w14:textId="6C748E8A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A617" w14:textId="098FC0E7" w:rsidR="0005646B" w:rsidRPr="00F250B6" w:rsidRDefault="003C43CA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05646B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‘</w:t>
            </w:r>
            <w:r w:rsidR="0005646B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’</w:t>
            </w:r>
            <w:r w:rsidR="0005646B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1ADAD" w14:textId="78A4C66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 Clos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10A049" w14:textId="2B9C9B5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E1F394" w14:textId="4DFE905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05646B" w:rsidRPr="00F250B6" w14:paraId="39E2942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45BA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D385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7223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47A1D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17BE0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45957A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3BB6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1A10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ADF8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DD5BE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AEF4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FF846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43646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2F36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04C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F5B9C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E518E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6BEB20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1293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7482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6B3F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3CBD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1177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EF1CE9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1C443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31DD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DE4A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68CE8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8DDC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2EF6F35" w14:textId="2CB81924" w:rsidR="00F6133E" w:rsidRDefault="00F6133E" w:rsidP="00F6133E"/>
    <w:p w14:paraId="2DA94C6D" w14:textId="52E5BCFA" w:rsidR="0005646B" w:rsidRDefault="0005646B" w:rsidP="00F6133E"/>
    <w:p w14:paraId="528F9252" w14:textId="68ED22E9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6BB5707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716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71AE5" w14:textId="0B83CB2F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1FC81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4CE35D" w14:textId="01BFF0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445C3A5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68547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33D78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0FF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89D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1C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B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932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92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9D0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A11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2B9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D10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166419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6B6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7349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9631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C3C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B8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680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48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D138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3E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A47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7F2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848644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F6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22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C922A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336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41891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FE3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B14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6C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7B1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896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4977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315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48F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0ECA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43B2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5D5E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8B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F13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697737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88E09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C34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B8F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01F2F1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D8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F725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41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B9BA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DB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E38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A99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DD05F5E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0F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07D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A14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24A1D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7929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02F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B0C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E7E1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2BA0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88A751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87AE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07F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89D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F01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6816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5FE9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8B2E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36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25A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D8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14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AA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55B9C6C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CE97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124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8DEF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3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9C4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0DC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0BD16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8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E2C3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A3E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B7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F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7E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88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AD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3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4C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47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25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5189EB7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08B0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BF46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B305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3B34A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60C95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63FC065F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8DAE6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13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2AF8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806E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2A89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C43CA" w:rsidRPr="00F250B6" w14:paraId="61B499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D6086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CD1BF" w14:textId="32AAAACF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306D" w14:textId="6BF4C74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9AD99" w14:textId="71DC42C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A5A4EC" w14:textId="3B78C7E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C43CA" w:rsidRPr="00F250B6" w14:paraId="71B4400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40F1C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89E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A3503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E0776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07C0F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26B99AF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98B63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52105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07E4E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3A46BC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87051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354919A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B7AEE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7DDF1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A4C75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D3D92E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3F87CA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6CF995A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5AF6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5ECB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159E7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2C9B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02574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0F93441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FF314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D0907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0255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44AC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475AC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613DA7" w14:textId="39956DF5" w:rsidR="0005646B" w:rsidRDefault="0005646B" w:rsidP="00F6133E"/>
    <w:p w14:paraId="34A81FE1" w14:textId="30DBC658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6D1E005" w14:textId="77777777" w:rsidTr="0005646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8F09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7D152" w14:textId="788F174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A5F4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91936F" w14:textId="401A914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  <w:r w:rsidR="0044163D">
              <w:rPr>
                <w:rFonts w:eastAsia="Times New Roman" w:cstheme="minorHAnsi"/>
                <w:lang w:eastAsia="en-GB"/>
              </w:rPr>
              <w:t xml:space="preserve"> Food</w:t>
            </w:r>
            <w:r>
              <w:rPr>
                <w:rFonts w:eastAsia="Times New Roman" w:cstheme="minorHAnsi"/>
                <w:lang w:eastAsia="en-GB"/>
              </w:rPr>
              <w:t xml:space="preserve"> Menu</w:t>
            </w:r>
          </w:p>
        </w:tc>
      </w:tr>
      <w:tr w:rsidR="0005646B" w:rsidRPr="00F250B6" w14:paraId="26247D4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BD95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1E8B7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852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547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320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ED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F67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26C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18B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D25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76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CBF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EF26B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772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434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FE7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D87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54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AA6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74E9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EE3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94EA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29D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20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8344F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FE9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BEF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EB8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1E0A8" w14:textId="5FE39E6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3671F2E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312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F24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A7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C0E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E33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554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295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A88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2F9C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945A6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5DBE0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EB4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97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48B0B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7D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052A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6D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B3EE66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84CD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E95E66" w14:textId="5FCD749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5E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97E50A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97E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23E9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832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F3B228F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7E22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DC4F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2F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56E38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B7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BF1E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F7A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B2982B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2FF9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F520D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FAE7F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30B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8D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12C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0302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4E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E08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69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550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F0F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2B0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A4C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0E8E0D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885F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C774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ED4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5CF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184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56D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2C07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99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F878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63D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CB2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8B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97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CA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63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84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385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298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11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1EE645F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392E7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898D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C7B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B8047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FC11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37E1478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8D57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5031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90C7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4BC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94AF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871CC81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3E3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F66A1" w14:textId="6DBF5C5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0FF2F" w14:textId="04FB986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isplay food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2A9FF7" w14:textId="77265E20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A42B" w14:textId="1A523C6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14DD3B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F444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A78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185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FF5F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065D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0053F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F068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AC2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F6D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C5FDC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4C4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0F0F30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49B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34F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7B6A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676D7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DFB35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2DEED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7C07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E565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21BC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4127B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C8F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11AED5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0961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B68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721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229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4AA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BE47C0A" w14:textId="0839E2D0" w:rsidR="0005646B" w:rsidRDefault="0005646B" w:rsidP="00F6133E"/>
    <w:p w14:paraId="2FBEF61E" w14:textId="4BF4AB59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3115939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5B0E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Hlk6096778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FD67A" w14:textId="2E17D6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43A9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DA3433" w14:textId="039C20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05646B" w:rsidRPr="00F250B6" w14:paraId="26566A3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8D199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0ADB80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95E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2CC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92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70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D8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16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DBA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B72A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9E4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57F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CFCB4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49B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91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3A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35C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16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E0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EA1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BAA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348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0A1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8FF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FC9B682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587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91E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D11B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98F42" w14:textId="48F62708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444C31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B89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3FD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510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4A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B90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092D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F5E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38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C9B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D1FF3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3903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95D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DF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D3E263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D787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27B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03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E94D67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DEF1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93126" w14:textId="34EC7A4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F4D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EE09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5936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2421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B3C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181F68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F09C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5608E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167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B415E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799CE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84B4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E3A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E06AED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227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6D4B5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EFFC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901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4F1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052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7A745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B8E3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5B82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71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1CB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D78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9CA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B513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1C2C8B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6DAF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EB8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20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86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B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3FE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8621BD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CA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DFD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8B27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59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93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EA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32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4DA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9F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EB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F2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07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F8088F2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D39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71BF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08E5B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626C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DD2FD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286B8DC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1276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608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61BE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C94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DCBD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5D6AE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BC58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637B1" w14:textId="3C35E82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3651A" w14:textId="29438DC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DA948D" w14:textId="77EC523A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1B3AD" w14:textId="67EE69B0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841DD2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3810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AD8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0D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F1DD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B999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574C9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DCFF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157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A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D6DE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1923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9F6F7A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552C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5A8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8F0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C305C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C2A3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7A3D88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897A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E48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882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10F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0A7E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EBD1C3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9FB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90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3D6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72E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F78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</w:tbl>
    <w:p w14:paraId="045E55FE" w14:textId="67F0192F" w:rsidR="0005646B" w:rsidRDefault="0005646B" w:rsidP="00F6133E"/>
    <w:p w14:paraId="01030AB4" w14:textId="1D5F130E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07AFD06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82EC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B68080" w14:textId="4B789F5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C7E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3334BD" w14:textId="02FEA69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5B3698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971C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9F75C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724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EC7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356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B5E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F62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373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3CD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BF9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CF2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07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81BEC5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755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ED0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CB6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C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62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BD6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A5D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3FC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0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A2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D6B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29DECB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475B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D66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C8A5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5E48E" w14:textId="35AAC34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7E348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7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6BD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2D7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D0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D2F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3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BE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A0F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FE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B37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F5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5AD9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275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2D2A9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2171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4C9A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6F0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9C64D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C1D9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C7D7F0" w14:textId="0465375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3E0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F7FAA6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767A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70A1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17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BBB941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9EDE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E90D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55C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D1CC3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F0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2871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54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A7B9C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3EB5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B92E0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74A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43A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516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34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0B63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A7C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98B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6DBB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702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08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5E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3EB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99209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3255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0C75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74D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BF75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D54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052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E7AB2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1A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A2A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24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1B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5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EF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B6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0C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CC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E3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1D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E4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DF7B15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14E1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C37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E856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41A8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D6D6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725001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81A8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376CF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5C1B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8FE4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46ED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ED4DA0C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467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5BBF6" w14:textId="739CD8D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8B4D1" w14:textId="665F8D6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D97B5" w14:textId="209C440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91D63F" w14:textId="2E3C6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EDA623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DC9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40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E88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725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8CCE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1BCAE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5779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8F5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96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C6D2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7E9F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55481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AFDF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D9A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0D6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C1F6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64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D3AE5D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B0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F0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8F5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01882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054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76A89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F73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F3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45A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D487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6C9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36AB3DC" w14:textId="4C2E056A" w:rsidR="0005646B" w:rsidRDefault="0005646B" w:rsidP="00F6133E"/>
    <w:p w14:paraId="1C9290A5" w14:textId="3DC3DB50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3FC5F55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F04F4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D8798" w14:textId="267A3F8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E7AC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C92CBD" w14:textId="05E99D93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</w:t>
            </w:r>
            <w:r w:rsidR="0044163D">
              <w:rPr>
                <w:rFonts w:eastAsia="Times New Roman" w:cstheme="minorHAnsi"/>
                <w:lang w:eastAsia="en-GB"/>
              </w:rPr>
              <w:t xml:space="preserve"> ala-carte</w:t>
            </w:r>
            <w:r>
              <w:rPr>
                <w:rFonts w:eastAsia="Times New Roman" w:cstheme="minorHAnsi"/>
                <w:lang w:eastAsia="en-GB"/>
              </w:rPr>
              <w:t xml:space="preserve"> item</w:t>
            </w:r>
          </w:p>
        </w:tc>
      </w:tr>
      <w:tr w:rsidR="0005646B" w:rsidRPr="00F250B6" w14:paraId="5E1001E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14081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F4560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60B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846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8F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853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EA5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D250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192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CF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57A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1EB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05E83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65CC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1D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292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493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7FDC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0BF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087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53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B87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D8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1EF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131EC9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8074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CA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72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12D49" w14:textId="5C07B96D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9CF849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0F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300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1B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DF4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54F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672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223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949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5CFC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11C1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3BA6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D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4EC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C5E79D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D4EB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62C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946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C4A30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53CF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B0C657" w14:textId="68C29C9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5E6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CDB8D1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233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DE44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DAC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780D09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0A0E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EA30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616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9C3DFF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F710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30AF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343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C2E9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32A44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96D8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5B094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F4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32B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38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48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EDB5C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38F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726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BAD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7B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991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E16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3A247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9222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52593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5E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852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252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A7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6083D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3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854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451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0B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14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C3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59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10B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3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DB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9F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23D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131198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ADBB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ED98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F492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5C46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D069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EAAF9D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96D14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E781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6232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49729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BEBE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38259C2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09E5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7C154" w14:textId="36744DA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9D2B" w14:textId="1A3517E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A40D5" w14:textId="06E063D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C5E66B" w14:textId="4A1138A1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D06868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4FCDC" w14:textId="696306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323B" w14:textId="56EF700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4BEA7" w14:textId="6281019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item pric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B2CF82" w14:textId="7A10690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F629A" w14:textId="20E0328B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AD5D84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31DE5" w14:textId="16F382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E868D" w14:textId="20A025E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10.5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9715" w14:textId="6779B41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categor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CBB85" w14:textId="42FF8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F2D4AC" w14:textId="53FFB664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27EAF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5DC33" w14:textId="16D858D2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D7F45" w14:textId="45B6314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r w:rsidR="00F400B4">
              <w:rPr>
                <w:rFonts w:eastAsia="Times New Roman" w:cstheme="minorHAnsi"/>
                <w:lang w:eastAsia="en-GB"/>
              </w:rPr>
              <w:t>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865BD" w14:textId="6F35F0F5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3DE2C" w14:textId="0369E317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F2803" w14:textId="1405078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3C5545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B60ED" w14:textId="04D43108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23686" w14:textId="6EA6F4F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275AB" w14:textId="50DC72C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ood menu shown with newly adde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8E36F" w14:textId="096AFD7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9E9A7" w14:textId="1FFD85E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67B1D8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F2B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A01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EE2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5B9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949F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C16FF2" w14:textId="2CCE3E92" w:rsidR="0005646B" w:rsidRDefault="0005646B" w:rsidP="00F6133E"/>
    <w:p w14:paraId="7F431F3B" w14:textId="4D12237A" w:rsidR="0005646B" w:rsidRDefault="0005646B" w:rsidP="00F6133E">
      <w:bookmarkStart w:id="1" w:name="_Hlk6096753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26E1E74C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A7C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37A9B" w14:textId="58BF334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2338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3C003C" w14:textId="559CB078" w:rsidR="0005646B" w:rsidRPr="00F250B6" w:rsidRDefault="008E277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05646B" w:rsidRPr="00F250B6" w14:paraId="23D2235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31EDC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273A6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444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7C3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EA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67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E57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785B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05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81F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8A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65C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D397D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2AC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ADA2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0D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830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54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F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2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557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12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01C7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0C5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A945888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3C9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3C9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83BAD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4566C" w14:textId="1A71B3D1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88EE9B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537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CC25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776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FF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09A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F4D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420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BA6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66BB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EF7D1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D95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AC2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9E3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C5F924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9C55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542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8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0996F5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A8E6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B691A9" w14:textId="36B219A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E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D44A574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21A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63B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86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B82F6F0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C2DE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8E9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23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8D6E12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81D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8F10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F5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17783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49BD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BE90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70A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37E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2208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798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D0B3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B4183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2E5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B5D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B18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96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A44C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DE5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83D42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DFD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B204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D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5DF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A5E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23C6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FBDCF1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84B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6F5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23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FD6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75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4B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DB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451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83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91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21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BBC7511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FB00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CFE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89E03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6BAA5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71ED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EB79637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E3CB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085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16AB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494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0E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47C1E7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7EA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A32ED" w14:textId="2029DA1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688B" w14:textId="32363A39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676A0B" w14:textId="0201770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5C2820" w14:textId="6CA90AF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  <w:r w:rsidR="001F4113">
              <w:rPr>
                <w:rFonts w:eastAsia="Times New Roman" w:cstheme="minorHAnsi"/>
                <w:lang w:eastAsia="en-GB"/>
              </w:rPr>
              <w:t>s</w:t>
            </w:r>
          </w:p>
        </w:tc>
      </w:tr>
      <w:tr w:rsidR="0005646B" w:rsidRPr="00F250B6" w14:paraId="5ECD5A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A19C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B60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56E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BAEBE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F994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CDD47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95FE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96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BA9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505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7B57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B324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C99E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8B6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474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86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4126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AF305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CF1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A75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2F6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E1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E01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D9FB8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EB7D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FE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26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626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EF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1"/>
    </w:tbl>
    <w:p w14:paraId="4BE7E1B3" w14:textId="7293E041" w:rsidR="0005646B" w:rsidRDefault="0005646B" w:rsidP="00F6133E"/>
    <w:p w14:paraId="2E0F18DF" w14:textId="1439F536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A781D90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A0D530" w14:textId="077A095F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F872D" w14:textId="5D1F170C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91A330" w14:textId="24EB1D0E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E3A1D" w14:textId="5CE7B589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promotional package</w:t>
            </w:r>
          </w:p>
        </w:tc>
      </w:tr>
      <w:tr w:rsidR="00F400B4" w:rsidRPr="00F250B6" w14:paraId="2F2B1E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6616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9E2D8E3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7487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2F7F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605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6D55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02E59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F9A1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841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20CB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D75F1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FEF03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0D9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B6F5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522DB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9CE9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7AF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CAB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5925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B2F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D07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3DE6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756C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8EF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5623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4EB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8006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B1F272" w14:textId="4E9E65A9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D522" w14:textId="29F2059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334B66" w14:textId="6954FBB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05DED" w14:textId="1EFC3E30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534E4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E8E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C725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AC7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4E7F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3DF6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F134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2FA3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6A43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55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BAF1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4D8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AB3C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D99AF" w14:textId="255DE80C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2D9D66" w14:textId="5A67E1BD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C2F3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3E4A40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04803" w14:textId="23F006A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787BD" w14:textId="28D3BCD5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F1FD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29F6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5EAED" w14:textId="7AEEBAF3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C251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E25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64C81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9325" w14:textId="5C62CE80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79E93" w14:textId="63F2A8A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B46B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C370D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D5D52" w14:textId="0994AFBF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D1DE8B" w14:textId="7689A9C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346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897E5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20FD5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661333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CF1FA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DD6E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B4825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B8BA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0E20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B198D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CF88D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0598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81C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4E0B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2853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9CEFE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4DD0E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3200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F9F2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2FF8B745" w14:textId="77777777" w:rsidTr="001F4113">
        <w:trPr>
          <w:gridAfter w:val="1"/>
          <w:wAfter w:w="1298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C1EF3B" w14:textId="267FB2DB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0399D9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21DDB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0367F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A93E6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08C50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AE4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508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E0AAF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9D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BEB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783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1F52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15059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02C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BDB2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EE1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A2B1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1D0A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E90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40FB54DA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B8DB6" w14:textId="7D0205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F855BD" w14:textId="186C62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FDE63C" w14:textId="00F2DF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767CF0" w14:textId="19EC0816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A3E7AB" w14:textId="4B8E109F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F4113" w:rsidRPr="00F250B6" w14:paraId="5211ACE5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F2FED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278187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A108CF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DBD54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91C3CE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4113" w:rsidRPr="00F250B6" w14:paraId="3F2A9F4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2BF29" w14:textId="66EF727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C45EF" w14:textId="7BDC3B7A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3CAF3" w14:textId="49DFACD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ackage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EDA00C" w14:textId="7B2E28E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1C90C" w14:textId="16D4616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25B2D7A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D89C3" w14:textId="2C17D864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ADA4E" w14:textId="171E3ABE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 Package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59B5B" w14:textId="4B4ED05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5D4AB" w14:textId="43E7FF9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BC5919" w14:textId="46D47AC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1C2516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88ED1" w14:textId="60782233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BDA5" w14:textId="1AD63202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734FD" w14:textId="500B132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8A3C8" w14:textId="237A284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FE947" w14:textId="1FD8567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4F8AB0E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E79A" w14:textId="54FE7BB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6EBE5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467B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A1D0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B633B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17C6A8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E83B" w14:textId="77777777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9EB43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3C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3C99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D1340C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5F666" w14:textId="77777777" w:rsidTr="001F4113">
        <w:trPr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434E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AE33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AE98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DBD4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B23EF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E80D610" w14:textId="708D4839" w:rsidR="0005646B" w:rsidRDefault="0005646B" w:rsidP="00F6133E"/>
    <w:p w14:paraId="7718B06F" w14:textId="09358AB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5373A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331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D650B" w14:textId="0D2AAD7C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5A1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76916" w14:textId="7F9E162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multiple items</w:t>
            </w:r>
          </w:p>
        </w:tc>
      </w:tr>
      <w:tr w:rsidR="00F400B4" w:rsidRPr="00F250B6" w14:paraId="208D883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5BA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9F254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5D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A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15E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68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CF2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17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60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FC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0F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12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288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09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8E9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55B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FB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AD0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B8B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7FC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FB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4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529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E7F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025104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5D71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E9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B61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A4DA9" w14:textId="0931D88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811B4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AF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6C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17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713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A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E59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6B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868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E037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77F5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C4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75C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1D9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05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1558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A0B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285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1147D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5FE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C13F" w14:textId="6B69F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18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E5BD8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ED5B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95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F5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3C93F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41F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52EA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83C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C7B2DA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5196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ACB1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6E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DE73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373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D1E2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39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93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F58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52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69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698C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F1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2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21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888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5D2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EC9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2831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051B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DBD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C8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B3B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C4B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BE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EDC3B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B9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FB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AB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11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4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1C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F5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29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7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54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3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DA5E5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7A59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D63C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CA33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344B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4CB8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0DED40A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B21C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F5B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01E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748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87C6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1DC878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45A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1A5C0" w14:textId="4EBBE6F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BCA5" w14:textId="246DEE9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ad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1F68F" w14:textId="09AD5BB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CA616" w14:textId="18529CE6" w:rsidR="001F4113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471E7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8820B" w14:textId="3459E0B2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1895B" w14:textId="617F6AF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F4C18" w14:textId="33FEC26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46D4A3" w14:textId="61D69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585998" w14:textId="45366E9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D1B22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187F4" w14:textId="543D4BD4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966A5" w14:textId="571B901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9AF7" w14:textId="4585BF1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CB318" w14:textId="7FA06D2A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0F96DC" w14:textId="326B92D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52E4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C0C25" w14:textId="63ECB01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AA674" w14:textId="4B12899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0A721" w14:textId="38D5C33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98618B" w14:textId="39D6917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3196B" w14:textId="36E2865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4B4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5F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A84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40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645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C72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E3A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394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094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9E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351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BA37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618243D" w14:textId="64F962EC" w:rsidR="00F400B4" w:rsidRDefault="00F400B4" w:rsidP="00F6133E"/>
    <w:p w14:paraId="4E54E26F" w14:textId="297F88FA" w:rsidR="00F400B4" w:rsidRDefault="00F400B4" w:rsidP="00F6133E">
      <w:bookmarkStart w:id="2" w:name="_Hlk6096799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0D8B7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CBA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2D6BC" w14:textId="7B4DA60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94BC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FED25A" w14:textId="43A6BB1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single item</w:t>
            </w:r>
          </w:p>
        </w:tc>
      </w:tr>
      <w:tr w:rsidR="00F400B4" w:rsidRPr="00F250B6" w14:paraId="19028F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927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BA88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B6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0D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F4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7F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25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31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12C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5FA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48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5C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7F71F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C54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049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B9B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A7F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59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AA1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99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AF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6A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8D0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EBE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8299B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4347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18D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4C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7C7A4" w14:textId="4C62E68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BF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F2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DC0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6F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6F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21C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93B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76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6E0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99F33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13F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93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D8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80AA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B176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12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006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D2DF7B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7AF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D35DC3" w14:textId="0EBF953B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0EC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C0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4D44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D0E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B87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0F08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8C3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223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C1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A17F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923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41E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A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9E98A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323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F7BC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8D2D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9CD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E2C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D2D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7A3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3AF3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48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3C6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731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1AC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71A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55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79F8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5407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A069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C8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DCB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45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543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76AA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80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DA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5CE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5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D7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0E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D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AD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75A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E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EE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C3EC6A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70F2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200C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8882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1A3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79F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423DE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584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9CFE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EE5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015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7B2A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326BA6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AB4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F435F" w14:textId="1C8C55B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85440" w14:textId="325F200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4F2B0" w14:textId="3F690F4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F492A" w14:textId="4FDEA90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2C2E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F68F" w14:textId="2C074B4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1BBAB" w14:textId="4705BDC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9625E" w14:textId="39B9E2B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EF826C" w14:textId="0EAD5F95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2DA5" w14:textId="2373855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404F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3F1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3C8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21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C0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092C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104FF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072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0E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91B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11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9F89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3DF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A97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100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D13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7C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F7F07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A5F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13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E0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AD3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37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2"/>
    </w:tbl>
    <w:p w14:paraId="1CB6B1B2" w14:textId="40D18D5A" w:rsidR="00F400B4" w:rsidRDefault="00F400B4" w:rsidP="00F6133E"/>
    <w:p w14:paraId="42289A66" w14:textId="2AB819B1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83C7C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3F7E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B9920" w14:textId="1073E78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5E38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9C9CE9" w14:textId="43B41BE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DBCA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8A1C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B3962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432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FC9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45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40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96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B8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88B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D77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4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478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1503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06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12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2A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927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10D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7BA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F5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43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26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B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848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13235C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E8B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C8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127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52CC5" w14:textId="0AFD46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2CDB3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057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DB3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EC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7E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C7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20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E8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F9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42D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0F6F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4A8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06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D7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CCED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C6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DB20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AED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0BDEC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05C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7C0C1" w14:textId="552C6D4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6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6FC13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DE23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B35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0A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EEFD3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4796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C15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B89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2C614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5B2C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5836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9E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849BD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C85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BAA6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876B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51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B62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6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6B4A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FC7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4CF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AA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EF3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3F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5B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F0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0BD99F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5A3B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C1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877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38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7F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95F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82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FF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BB33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68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BB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38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A9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6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BD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56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63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1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2888C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EE0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18C3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1BAB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92BB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23F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B02DD00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135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F27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7DC9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BA2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C3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347203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19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0B497" w14:textId="65FB1E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DCE5" w14:textId="2D1117E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32770" w14:textId="36A2185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CE341" w14:textId="31F7D04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499F65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B8B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69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D6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4E9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24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787C6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BC2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69F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8BF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D59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6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2AC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986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AC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DE8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F9BA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64F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6DED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60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FF3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5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EEB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9BA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15F6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2C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28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87C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2C3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23A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BE5E95" w14:textId="79A80B5F" w:rsidR="00F400B4" w:rsidRDefault="00F400B4" w:rsidP="00F6133E"/>
    <w:p w14:paraId="3EC943BB" w14:textId="4A383F77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D62A3B4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09B7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75511" w14:textId="2688FC9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727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CD5A" w14:textId="2ACF4EE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Ala Carte Item</w:t>
            </w:r>
          </w:p>
        </w:tc>
      </w:tr>
      <w:tr w:rsidR="00F400B4" w:rsidRPr="00F250B6" w14:paraId="5E6475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EF818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0F0AA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0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3B5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DC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A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52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2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C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0D0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F2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14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3704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035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46A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8D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A8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AA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D3D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B0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FB4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9CE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7B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DF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BB3B2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677D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568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F74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1076" w14:textId="099795E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938705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A5C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167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E1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935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D4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067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C0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1A9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D05D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9A0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6B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32E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EA72E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B17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0BA9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9F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46159F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742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BBA52" w14:textId="618CE5B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79F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AF590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4EE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EE92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DB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D5BDD2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6B6D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D0F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5C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395D7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FFB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19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DA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8D37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DC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F68E8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C6A0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B6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26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455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312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FA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F1A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03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943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083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6C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E3A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A107A1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F0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986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78C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9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0B2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9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681F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EA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F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1A6A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292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C0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2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E7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71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B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9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94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5311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8B5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12B4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98E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EA4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549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9382F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99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B0E8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C2D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0B9C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85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C6E1B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6561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0B507" w14:textId="627CDC9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D81C6" w14:textId="4F2A5C0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82D32" w14:textId="00E1CA6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5AADB6" w14:textId="0C3D961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8FD08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E88C3" w14:textId="31B402B1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AC22" w14:textId="6DAAC27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5619B" w14:textId="1D98F31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management option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E3533" w14:textId="4FD37D1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BC0B7" w14:textId="0149EAC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CCB5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BA5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10C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C6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304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E2A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3EA13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A7A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F65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7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513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8199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0CA79D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F91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00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71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C27B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0924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F23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165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E3F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FBE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365F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F040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AE78C99" w14:textId="302E5994" w:rsidR="00F400B4" w:rsidRDefault="00F400B4" w:rsidP="00F6133E"/>
    <w:p w14:paraId="7D2F42D3" w14:textId="1923A479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EE92D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E1C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B317" w14:textId="7F1452B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F3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9A5CDC" w14:textId="0928B8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0E7B1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ACFF6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8902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9B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CEE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67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40D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556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908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50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B57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F9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92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48B1E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8A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0D3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3A9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7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9E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6D8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18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A3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36A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32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30F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0B3F9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DE56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7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494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31C8E" w14:textId="75BD67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B1954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25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4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6D1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02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AA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92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47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4FD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2D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0A676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DE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6FA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D6A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84809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BF4E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1F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0A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B2DCF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22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88B89" w14:textId="68C2F05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DDA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9E071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328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EC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27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048BC1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2AD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0E5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5E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7ED8D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24C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EE69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89B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6FABBA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1BE3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FC4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3C3D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A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182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4CE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0CB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EFA8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344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7E3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643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3D0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03B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C2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E54AE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FD0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BD5D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8A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7F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88D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AE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302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8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4F0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74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1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B2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4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84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5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0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B8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54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88848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B07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F1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534A4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633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F26E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2CBC2C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50C5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C7A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01FF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C53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4038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1007F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C3C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719E" w14:textId="263CC20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48819" w14:textId="5766D12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fo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60EC9" w14:textId="18077B7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1F77B" w14:textId="29B1471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6A6897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95B8" w14:textId="60D26F6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5A6A2" w14:textId="3C79DB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Change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6792F" w14:textId="443DA44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A3BBDE" w14:textId="6A92A12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B0B8A" w14:textId="2362CCE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CA4B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3ABDC" w14:textId="2773F7F7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501C6" w14:textId="722C486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1BD27" w14:textId="566240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F27228" w14:textId="5411A3C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26570" w14:textId="33B45A2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42AB0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841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C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6C0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2652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93E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0C1B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7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129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40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CC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611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8412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57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AE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B5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549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953E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696757" w14:textId="07D7BB3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B3E08" w:rsidRPr="00F250B6" w14:paraId="0C3140AD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6F23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AE378" w14:textId="6C6EE538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E554E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6E16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BB3E08" w:rsidRPr="00F250B6" w14:paraId="73BBF70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AD8AE" w14:textId="77777777" w:rsidR="00BB3E08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A76F0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AC43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5808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107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BAD2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DA46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7EB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0FFF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932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41F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BD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9322A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089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9E77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1F3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5BB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7469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B0FD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BFC9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69B0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72C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A382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8BE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0CA9675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45A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2819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2DB7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B55DA" w14:textId="755C8E33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6D0F42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D16B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E57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F953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C886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958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97BA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91F1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B81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2BFF2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1AA8F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D1D85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540C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2A41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5BF9F95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6F8CB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76355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994B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09D5EC7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FF499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B75191" w14:textId="6BB3EBD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12C8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CD07B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D7EA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4FA1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1DD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CC7D9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EF39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C3D3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6BC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5A30B2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BA456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DC48F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8F24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DD429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631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717FE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0037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FF2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B5B7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F88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32097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C5EEC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932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01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116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B51E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D31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97CC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06C2E6C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7B84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74A9E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1F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F55A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6670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B2C3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9F6E83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A30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FDF1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AEE6A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A32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4E3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C0E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675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115C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1E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7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646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851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1CCFF35E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5F896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273152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9C0F3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FFED7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5FB8C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B3E08" w:rsidRPr="00F250B6" w14:paraId="42C48342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B817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796F4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ADD9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8FD24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82460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1556F6BB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C4E3A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1B2FB" w14:textId="0A10F3F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C0B9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1599D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BB9BDC" w14:textId="7AC83A4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331E53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4131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C47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8EDF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7D89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0A24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42C7A06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B514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8F02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AAD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C497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F80AE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F3DA22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170BF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F4DB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54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AED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D5C04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A20D7B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2ADE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5400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5CAE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58D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BBD1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3F545F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07D9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E07B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A710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2F4EA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E901C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06BF2B" w14:textId="1387E0DC" w:rsidR="00F400B4" w:rsidRDefault="00F400B4" w:rsidP="00F6133E"/>
    <w:p w14:paraId="5ECA14FD" w14:textId="476C5533" w:rsidR="00F400B4" w:rsidRDefault="00F400B4" w:rsidP="00F6133E"/>
    <w:p w14:paraId="10A9560D" w14:textId="77777777" w:rsidR="00BB3E08" w:rsidRDefault="00BB3E08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ADE0CE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41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095634" w14:textId="46B33C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3CDE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2F18FA" w14:textId="2E3AC63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price</w:t>
            </w:r>
          </w:p>
        </w:tc>
      </w:tr>
      <w:tr w:rsidR="00F400B4" w:rsidRPr="00F250B6" w14:paraId="48A4FA6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2E5B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52B2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553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8FB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6F9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08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F9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06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14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75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8D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80CC4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610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D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C7B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B8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F9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DD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5B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4D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B31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95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20B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D0520B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89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87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17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D83A7" w14:textId="6BC2DED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B2D1F5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84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48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67B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689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F63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B0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D5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CC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8817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7ADE3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AC8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D2E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431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DF3AE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1782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01C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665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92202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282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55040" w14:textId="580C8B2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45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353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458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741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BC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2E76E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744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7A0B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7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499BD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51A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18D2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43F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38F3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62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0D36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3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F8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F1F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9DE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7E28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494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D2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7E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5A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52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4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FE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A7CC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F04B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FA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96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B7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95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48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0A0F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5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79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CEB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4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8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B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8D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C6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C8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4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29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E7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113AA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126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D06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CC85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29E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9A7A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F7614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37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CFBF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27A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1CC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6594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D10BE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BE5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EA152" w14:textId="217561F6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FCE30" w14:textId="0510128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ric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C39B" w14:textId="652F281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2DE5AE" w14:textId="5D22F07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5C95C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309B1" w14:textId="09E86750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7A489" w14:textId="4CB92B6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20.50‘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028C8" w14:textId="1DE7DDC5" w:rsidR="00F400B4" w:rsidRPr="00F250B6" w:rsidRDefault="00BB3E08" w:rsidP="00BB3E0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397B2A" w14:textId="2EA69B5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36D37F" w14:textId="2428898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0E5E31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B3A60" w14:textId="4230EF2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6678" w14:textId="4126F3B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CB29" w14:textId="6DE2193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pric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AC94E6" w14:textId="48A1202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90D73" w14:textId="1C2369F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1F420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511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759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13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FB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D67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6DA9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5F91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29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96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C07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821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52B25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E0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A0B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043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C98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CA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30BFF8" w14:textId="2490E8A2" w:rsidR="00F400B4" w:rsidRDefault="00F400B4" w:rsidP="00F6133E"/>
    <w:p w14:paraId="663962B2" w14:textId="428C2A52" w:rsidR="00F400B4" w:rsidRDefault="00F400B4" w:rsidP="00F6133E"/>
    <w:p w14:paraId="16405599" w14:textId="3D207ED6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6FAA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CF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7052D" w14:textId="514F15A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E59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C23EA" w14:textId="4F2CFFD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6F4A9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B6DF2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DD59E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06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4E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A6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66D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376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53F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68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E5A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FFF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7932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F3F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1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51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E9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1F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F4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B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8E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A9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E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35C7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311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240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A8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712B7" w14:textId="689FA0C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5437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CB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E0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08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C3F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F4C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89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70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7C0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33D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BA5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26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FB3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18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82701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D3F1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D4BB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37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939A12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369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D21E81" w14:textId="630974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90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C592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8C9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D2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9A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597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E6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AC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7E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2AC94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F597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5A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CC4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83EA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92BA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8D2E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47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F22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01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579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2C68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46C5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8B4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63E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10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F6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54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D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5782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DA06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421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C35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68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F90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8B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783D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29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DEE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62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2A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7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0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6E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359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2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66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22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CC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E8B7B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8A55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C33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5F0D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89CB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413D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A746E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DDE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9916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F2E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A7E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9134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54C0333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8D7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D497" w14:textId="3A204413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asd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87E17" w14:textId="4BB8098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A4560" w14:textId="629735D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421A9" w14:textId="7F764A0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684D7A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74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68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DB5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9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CF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6192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13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047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70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176D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9C3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5AE3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FFC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7D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A5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A3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A8A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1A35E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BA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E36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1B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F7B9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EC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2007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271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7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967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CE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11CE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AEB0AF" w14:textId="3CDD6FBC" w:rsidR="00F400B4" w:rsidRDefault="00F400B4" w:rsidP="00F6133E"/>
    <w:p w14:paraId="16144834" w14:textId="2322C29E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9C6A1A8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B08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007E0" w14:textId="297A4404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2B1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1989C1" w14:textId="79ADFCDF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Category</w:t>
            </w:r>
          </w:p>
        </w:tc>
      </w:tr>
      <w:tr w:rsidR="00F400B4" w:rsidRPr="00F250B6" w14:paraId="0FBAE7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47D2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B11F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B7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2D4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F9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048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8B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E04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41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E3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4C3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669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87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BB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020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A72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99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B31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AE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82D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1E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B8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AD8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D1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C3FFD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96C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AA0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E314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09013" w14:textId="0D0A3AB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E1696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9E9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D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26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A9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225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21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65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8DC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2D9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635E3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22DC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161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59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3A6B8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560A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7A3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73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28F1E8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C17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1D9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FB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678C0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297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B7C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D19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5F23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39C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57BB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1B4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B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9AA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717E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610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3882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5DB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3A7D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F7F1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A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533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69C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F200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1BE5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DC5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E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D77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05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6F2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97C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8604E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F7D2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4C7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17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361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0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FC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24469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B7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1D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7936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82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3F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9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84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5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D8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B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37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E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1A7AA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B5742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535A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587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F9E0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87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ACFEE8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E141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8A43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BD2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9914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ADBA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B35853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E04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97958" w14:textId="546B7AD0" w:rsidR="00F400B4" w:rsidRPr="00F250B6" w:rsidRDefault="006C7572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0E9E7" w14:textId="3A7268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9A20F3" w14:textId="522BC4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F08E8" w14:textId="42B95C6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284F6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A67C" w14:textId="5C19CE7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3C787" w14:textId="177C519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4FC5" w14:textId="54C45D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category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32E94" w14:textId="0C4C57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EC0D3" w14:textId="699F48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0F028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BA3D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A80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AA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E96E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B3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BA7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29B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4D8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D2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A3AB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EC49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C6FC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FA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E60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D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2E0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FE53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990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A9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E5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1BF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A11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112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90E511" w14:textId="77A33D4F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FE3AB8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89BC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3DF8A" w14:textId="68B17AF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739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19E7EF" w14:textId="1B7E038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87DEB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8C6B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2D39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D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09C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2D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57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60D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4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98F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1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6E7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C69D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5E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BEA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4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C7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29A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F05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0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9C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0F7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AA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9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1D981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A794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B4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FA3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3937B" w14:textId="51B619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1DA8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FC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BD3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64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832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A0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ADB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C5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8E1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47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012D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429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365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9E2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9D46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E00A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0AF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4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92DBF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3BE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107ED" w14:textId="027DB2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9E2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AE615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E0EB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7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BB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ADB85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81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74AB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7E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8282D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601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FA3C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F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01FD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17D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9BF8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A2B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CF8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5C7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237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FE9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4DDB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BD4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5E2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B2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C6F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A6E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71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E324B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37C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77E2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9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70B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E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192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03C2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469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20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A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FE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F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C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4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3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37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DC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4D7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CC1C66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D08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CA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F338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C437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9596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3427EF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E65F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F13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F30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804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7219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DBB6D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E7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D075D" w14:textId="08671F4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020ED" w14:textId="75A616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5BE909" w14:textId="7FB3737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07B5F1" w14:textId="4863F3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25F46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48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7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6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346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C39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8BD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CE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BE1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8A6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BF1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EA45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BDF5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A2E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4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44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8FF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51A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643C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603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20F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60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746F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DD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B660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C4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4D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B12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5A0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F07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1AAD574" w14:textId="77777777" w:rsidR="00F400B4" w:rsidRDefault="00F400B4" w:rsidP="00F400B4"/>
    <w:p w14:paraId="41CBC15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57B5EF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C43C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43B9EB" w14:textId="7DC8A9E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40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07A93" w14:textId="7F7BF7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13987D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857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AFE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0C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B6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46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70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0E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D0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AC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5A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EC6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7115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577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69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D2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6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8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A57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FD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310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57D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56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E9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85496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559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AEF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8D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8933D" w14:textId="5A1CB3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91A0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B2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9A2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CE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92B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648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5AC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3E2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D0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52F0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9C20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F4B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10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E24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B858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4A8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F50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92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36BB1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256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5981DD" w14:textId="1D526A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7C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EAD2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E1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DAB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BD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7E627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D01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9E3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90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F52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447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766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50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65A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CC7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527E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C3AE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69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4AF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4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388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22F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3DF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54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62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49C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5A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4B5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9F370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38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D4E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78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04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FA2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0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32CD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F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76B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B4C3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F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6E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2B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A0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6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A9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F2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00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6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CF66D7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8C2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C8A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DBBE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3243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58B2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CB8B0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A9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A85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045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C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F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C45DC5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D6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BC928" w14:textId="3B9AC44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0DF8B" w14:textId="19BDDD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remov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CB36F" w14:textId="23E90E4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BC7E4A" w14:textId="703441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978B7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2A7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23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CC1D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47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4FB0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5808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17F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5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59CD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3BEF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43BFC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251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216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5C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5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8221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1E40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193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CF8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83B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73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3B98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1ED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29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28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CE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B86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B71B002" w14:textId="77777777" w:rsidR="00F400B4" w:rsidRDefault="00F400B4" w:rsidP="00F400B4"/>
    <w:p w14:paraId="037A248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673A91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D732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42141" w14:textId="7151695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6CA4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DDDCFD" w14:textId="3DCF133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7143FA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A6CF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A1F2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6C4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658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BA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6A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2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6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2A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5E4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EB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5E5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93A6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E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5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F02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B9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9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E8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CD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C0D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AF1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0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54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95843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772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16B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85F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782E7" w14:textId="44F591B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B45963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7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BD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68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FA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820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46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220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99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44BD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2F94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57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6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C5B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2901D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0E0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C3EA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8C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1C191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8AB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0C239C" w14:textId="0C8548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EE3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46992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B78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33B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A9DF8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EA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DD0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3B5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5316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14C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0FEF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68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B1E6A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6313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69CB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A9A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F38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8B9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0E6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32E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3274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5F5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67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8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2D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40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0C7FF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EB28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8B2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C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165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9EA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D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4F9E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5F6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C3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C2B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9E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2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F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4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E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EE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3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2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FB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CFE15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78620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55D55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E6AE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C8A3B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3CFD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F120A7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FF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B7A3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16B2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C6CD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CE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658DB83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8964E" w14:textId="2A53117B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AF9B6" w14:textId="6A153CC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AB0FA" w14:textId="57696D8F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45C4E" w14:textId="029CE65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61559" w14:textId="583D2D7C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7E4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121BA" w14:textId="3E06C963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786D5" w14:textId="2568B58E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C5DF0" w14:textId="3D09D33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8CA1BE" w14:textId="3CF8BB8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5E2E5" w14:textId="2D3ED5A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92FE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AFA9F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D86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D7CC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F95C9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2464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B84F1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9E545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D4FA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472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F9C6B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48F3A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8F811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E339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EF23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EFC34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8E10A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20A7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C6151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9AEB9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0C9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EE24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BABEA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06A0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88768D" w14:textId="6681BD15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962DC" w:rsidRPr="00F250B6" w14:paraId="1988A616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066B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5970E4" w14:textId="4EFEEC66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4CC5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43958" w14:textId="6A7FA44D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8962DC" w:rsidRPr="00F250B6" w14:paraId="4F2A77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8478D" w14:textId="77777777" w:rsidR="008962DC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7BDB07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84AB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7BE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45F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1277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CCC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033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DD2F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22E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1EB7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2FCD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08F44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C0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083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A8A8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1173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3647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286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1583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32E1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D2EC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982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2B17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961B567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653C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9ABD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19B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4A88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230DDFF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92E5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4D9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B3F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300A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BC6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8E5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6732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BF7C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C92A3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8243DD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726E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6BA4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45C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1D8D121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55E7D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ABE62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C8E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5B392CEC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CFEB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C36E18" w14:textId="325E49A1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3657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CFE0E3A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D42A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2261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BB6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1EE8B0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4A7E1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59304B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60A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85B195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7A93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4570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DD5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7E5F226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90A29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3786A8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35CA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89A8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D38B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67C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ADF9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5144D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4F9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919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17B0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9ADC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B83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FE92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4DFE336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6AE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193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EB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A4E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BC66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8429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5A1CDA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83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B35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1DAE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17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34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317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039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602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20D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F1E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50E0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C81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B629E0D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5AD388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720923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5399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0F205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84BD9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962DC" w:rsidRPr="00F250B6" w14:paraId="4A53EED0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6008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E666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8A40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EB70F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598BC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4980A24D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912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58A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2700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0F76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8077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441C4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F51F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8637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BE9C6" w14:textId="4F7D88CA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74373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6C3D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3C9A6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D650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8741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953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658BE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5AC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72CA0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CEE7E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618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E916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D9B1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3F72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6BA7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E98B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902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802A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BB73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1537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738AFE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452A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A3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19BD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F409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2BCBD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3FAE17" w14:textId="77777777" w:rsidR="008962DC" w:rsidRDefault="008962DC" w:rsidP="00F400B4"/>
    <w:p w14:paraId="4A38EB58" w14:textId="77777777" w:rsidR="00F400B4" w:rsidRDefault="00F400B4" w:rsidP="00F400B4"/>
    <w:p w14:paraId="04A96D0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783ED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C79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0D447" w14:textId="65DE35D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C8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0254D" w14:textId="6D45D3C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55603DC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E373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708A2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B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627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3AA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3C2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35A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2D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5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70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081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5DE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5A42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DD7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88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09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A8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EB7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AC6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C6D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89F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4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8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CEA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BFA83A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AC6C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18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4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DF4F" w14:textId="510740C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EF7C59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57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2F0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A3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35F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90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059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7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9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B53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566C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8DAD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19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C5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F6A7B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6396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808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CBD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EE4F99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DA7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72DC2" w14:textId="2570EF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33A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A3F9E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95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B4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A33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6CF26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6E6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E6B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62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A14AF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C0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26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A20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5431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1D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F84E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DD93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681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8B3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F86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9B86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324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747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05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15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36C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10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3B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9E07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FC8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46CF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5CA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21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D7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B4E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8822D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5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0EA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9F2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4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5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A0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1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2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A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5C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5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AE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6053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E03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BBAF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4CAF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BA0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7983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DED3AF7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C3EA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AD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9D4B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6B9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B1C5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3936F91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047A" w14:textId="6D9A9C98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481A0" w14:textId="5F7677EA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D801" w14:textId="5EE34038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C46206" w14:textId="4F2399FB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F15AD9" w14:textId="23D712C5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4692F8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DF0E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F545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43F1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51DE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860B6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73E479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FD8B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A9E49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6FEE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DE07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8714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23067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C8E4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ACBEC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1B4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9B7B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95B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F922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EDC64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9A92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AA87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2E982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FFA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C2C62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0BFE2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DEE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CDE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6F57F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D421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D0E69A" w14:textId="77777777" w:rsidR="00F400B4" w:rsidRDefault="00F400B4" w:rsidP="00F400B4"/>
    <w:p w14:paraId="422B5E30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459EE0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C93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DBFE2" w14:textId="0D8BC1D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A6EE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5EE0B" w14:textId="75BA5C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136ABFC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DF1D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48B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FA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7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68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9DA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02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674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2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9D3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2FB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4E1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D21F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CB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68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C6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33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5D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01B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8E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61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CA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35E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F64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3C28E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210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3A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51B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ECB84" w14:textId="065BC19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C30E6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04F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2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C5B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74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557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60C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180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5C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C74B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C77B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D166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70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CB1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4B5D5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16B7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7A7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AD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0B05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A06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F80D15" w14:textId="5615F22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AC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40ED4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D10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BD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149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6B83F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B0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C7F8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63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46F11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719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75F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CE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B19C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61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5D794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028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6C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1C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3BA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64E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DB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C2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F8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67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05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32B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20534C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D430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480E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F3A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C84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C84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9A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3D0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738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77B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016E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D3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D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E1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AA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6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5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F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8E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9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85248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661EE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BD3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EA0B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B917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D3CD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23EB5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D75D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245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1A0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42F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EE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73500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940B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36266" w14:textId="0EDCED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2C150" w14:textId="5FBEF0C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8F073C" w14:textId="15F26B9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155539" w14:textId="7A73F1A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ABA88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4B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46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2D3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E131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AB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DE89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A7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42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0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FB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1BB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5A3F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A67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711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1F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AD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7E7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6C192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A25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B1E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5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48A6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6BF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87597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D64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19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7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B23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9F4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73E7A0" w14:textId="217FDACA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5708CA9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F0EB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60981" w14:textId="228E5F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274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FA7AD" w14:textId="1FF4BC6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B4283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100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461A8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1B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DC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08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5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FBC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19E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CED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F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4E9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DB2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E379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C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661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276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C9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DA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EE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C9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9B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DB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6A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603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A4F2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94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2B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425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73D3B" w14:textId="10859E7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2EA0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13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E6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C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AB9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354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2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5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DD7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63E9F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43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FD9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A3D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4235C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8B3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1C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17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33E13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4FC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AA2EF" w14:textId="4637DBF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9E9DD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4E2A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875C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B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FFB8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1B0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715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C8C63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9A4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093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D9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BB083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9F2E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801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88E6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BA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F60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B7C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302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1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CD5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B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BF6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497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24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BD5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6544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3710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7C30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8F3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5F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3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D09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E0B1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7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D67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D21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43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5B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71E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8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B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3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C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39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A25A3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FEFAC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70D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132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F267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84B1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93C158E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6C25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D49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17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D3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769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6C047D1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3D9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4990D" w14:textId="140C2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05174" w14:textId="301068D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19ECA" w14:textId="43D0148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58871" w14:textId="4BA11DF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9F900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004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CB6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A97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F5B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057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E7A40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BFEB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3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7BF4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679C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5305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CC2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B7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2FA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12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0F3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762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D7F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F88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B6D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85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4F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F29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B38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593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1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2783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E485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E3C4C0" w14:textId="77777777" w:rsidR="00F400B4" w:rsidRDefault="00F400B4" w:rsidP="00F400B4"/>
    <w:p w14:paraId="48FFE559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FE68C7E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0E5A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13184" w14:textId="13932E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9595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93081" w14:textId="7026742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promo items</w:t>
            </w:r>
          </w:p>
        </w:tc>
      </w:tr>
      <w:tr w:rsidR="00F400B4" w:rsidRPr="00F250B6" w14:paraId="08C0D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8B07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8788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9B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046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BDF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D3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DC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9F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3B1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F8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F9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BA5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77E4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79D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00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7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F0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65B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4C9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1F3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018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AF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0F5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C7599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BC5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DD3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A63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360D9" w14:textId="1633829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B75DA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40F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C3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04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3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71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95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AE4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C90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DCD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FB149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51AF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79F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A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140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9F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F9D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D2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63E7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0C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86898" w14:textId="703E1CF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76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19600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6CE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535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07B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0534C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68E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0AC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4C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30482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775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045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2A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EA5B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A4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BF52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B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1C3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5E2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61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DF5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A73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BC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03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A9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B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2D7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C2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FD5B8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D34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8D03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F3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A5D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FC2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BE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2C21A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1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F6C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C649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6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0A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5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C4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37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18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0B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7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EFA4BB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141C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9149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B97C3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EF94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D4A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759D111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F75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9E4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43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C6B3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DAA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038C0C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63A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6FCCD" w14:textId="13548F1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2F1A" w14:textId="513E4D9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8497C4" w14:textId="1392F9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BF1132" w14:textId="74D049D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5F63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7CE2" w14:textId="5B0D38FD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9961" w14:textId="7DB7F00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0FAF" w14:textId="688B662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666034" w14:textId="433DB3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856423" w14:textId="74E199F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0FB7EC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6E4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A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4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544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20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FFD2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C7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89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C30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FD54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ADAE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C1850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DD0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59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5C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9AB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03B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119A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8F9F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966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A14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8B64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D69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683EF4" w14:textId="77777777" w:rsidR="00F400B4" w:rsidRDefault="00F400B4" w:rsidP="00F400B4"/>
    <w:p w14:paraId="004421DD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0C53FF7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D3BB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48223" w14:textId="549324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C15D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80FDD" w14:textId="3C217E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546AB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3C6CA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5E07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4D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60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17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425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C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18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291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357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B8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17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2DB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98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D35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91C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467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93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73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99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626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75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70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B2B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9787D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DE5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64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1B61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6460" w14:textId="5124A5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A3CBBE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45D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7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C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27B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A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43A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093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A3D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456D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D37B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F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116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3F66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0060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71F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34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8B39D1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BB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0005E" w14:textId="304827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AE7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42A8C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D6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D57C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2CD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E6F11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1D6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9FB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BB1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81DE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CD3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005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44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F794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86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0B33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B7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AC3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6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195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AEE1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C04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52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021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9C9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124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7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AA399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0B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847F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A40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F8B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B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C98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5F1E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D1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932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D6F4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4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6A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E0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4F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FE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B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C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E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A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D066C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F9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722F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5677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1E7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6A08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C9245F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04A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E4F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AE3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8DF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21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6F228B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5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98A5" w14:textId="7DAC093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2C6B0" w14:textId="7712A6B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input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D1220" w14:textId="2FD65F5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AD1456" w14:textId="1F2B91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C20450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EFE3" w14:textId="65761E3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FB786" w14:textId="66BDB07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06445" w14:textId="2F3EBC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D3AE0B" w14:textId="4EDABC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8A2F3" w14:textId="4322D24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9B945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41399" w14:textId="72B5475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C56E" w14:textId="4D539C7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2AF35" w14:textId="187878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name has been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8381B" w14:textId="3F585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2D3D76" w14:textId="3B04D31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FF986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6711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E8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14C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C94D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B65C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5E0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CA9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A1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23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155F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010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F59B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3E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1C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9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45C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C85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D06C15" w14:textId="77777777" w:rsidR="00F400B4" w:rsidRDefault="00F400B4" w:rsidP="00F400B4"/>
    <w:p w14:paraId="37CF55D8" w14:textId="77777777" w:rsidR="00F400B4" w:rsidRDefault="00F400B4" w:rsidP="00F400B4"/>
    <w:p w14:paraId="281D0EBF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14198D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CB6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56C52" w14:textId="774BD59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9945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0E222B" w14:textId="2F99C7C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32DC250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1175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38E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F6C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DE7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9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12B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B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5C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842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4A1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013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BB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D5AEE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5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89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4E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D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B1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A95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46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8E4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12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2B7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46C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6C6B9B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A3A5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2CA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32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9B4E" w14:textId="28C2D96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5EE7EB5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F1B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8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E0C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B60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04A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8C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2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34E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C9FF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D20E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8B5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97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1F8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B6FD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7C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4B5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68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9DC83B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B43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53F9A" w14:textId="21FBA3B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B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2F077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6C7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97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0A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6229F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D520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8046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67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388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17F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B98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6B5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BD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75D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34B31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C86E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86E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F1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39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1E1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B9D3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3CF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CB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A71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47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B0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61D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4863BA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B87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FB3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08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DD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B5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D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72C7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9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86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3EF0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4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EF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1A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2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F9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23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68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2F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3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90AED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5EEB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8907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E55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61A6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0DD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9554B46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913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2C6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40C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3B76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DF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5140B9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598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46257" w14:textId="0A950C6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D8A55" w14:textId="0AA189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A0B9EB" w14:textId="1274F3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93A73" w14:textId="4CACC4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17C08CE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D9A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A9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45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9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1AE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D78F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A8E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B46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8C3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7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51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1668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8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51D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66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F1A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B0A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DA7B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B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934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7A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ED2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AF3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AA848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175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2D1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16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400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B6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EAA998A" w14:textId="77777777" w:rsidR="00F400B4" w:rsidRDefault="00F400B4" w:rsidP="00F400B4"/>
    <w:p w14:paraId="11D11808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D1B63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9396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7D498" w14:textId="24D0B9F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73A7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DD9EA2" w14:textId="7FFD8C5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62B716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CA25F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B7DCF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DD6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59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39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77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A6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9E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00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A98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796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799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97B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5E6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CD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4B5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AD3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F99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0B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E0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0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B1D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39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4C3F3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4A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2B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C6A4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B8CFA" w14:textId="11F15A0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1442B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30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CD7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D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9B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D11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A1D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C43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0B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76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380D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5D6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74C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0E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A491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4691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3FB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089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8F59A7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86B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F9B675" w14:textId="08C41BE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97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16387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3DE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D56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7F7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74E45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FF32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A12B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A6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F31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9B5C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6E6B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81511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8432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448A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71F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6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B41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F54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0085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9D0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744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B61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92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CA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2F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F0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8BD6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0FA7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961D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72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524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C90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AE3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1B93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A1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6A8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093E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0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1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0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2A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F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BD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F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E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F6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E41B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C44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7F9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C5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65F90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FA4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EB8723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C6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D52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A81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0719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6020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47496A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33B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DF5C8" w14:textId="6146631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C841" w14:textId="7E43EB5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915436" w14:textId="72FBCDC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852FE" w14:textId="2C7937C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DD7D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108" w14:textId="415DA9C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9DD1D" w14:textId="70879D6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 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84AA" w14:textId="4407A13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825383" w14:textId="73C1A62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A95B1" w14:textId="2038222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D469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F9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51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E2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18AE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4A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CE11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522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AEB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20C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37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AB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0CF19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53B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84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DA7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22B8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0CA9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FEA763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3243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14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E7F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867E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27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0F92AEF" w14:textId="00C5E770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87B1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9D2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0FD3B" w14:textId="3C5F46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FC2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45DBA7" w14:textId="30BC23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F400B4" w:rsidRPr="00F250B6" w14:paraId="1AA84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82C0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56CF0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C5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FA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6D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69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1A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4D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364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88A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7B4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1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C7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B10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9FD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C31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686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79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80A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83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7F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5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CF5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925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0D9308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420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C7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94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52947" w14:textId="327667D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51EA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E9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8AD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6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33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53A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4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2A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0CA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03B9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BD18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61D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03D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E2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693F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EDA7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38D8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73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C9A1A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367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D3D8" w14:textId="3F4ACA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9FB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27A2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1F97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FC0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B40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8A415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3E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BA3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AE9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FE2C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964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99D6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784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197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CCEB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13F1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1E77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64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189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B31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6BE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F6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432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2C7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1A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EF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08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0A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4D936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1F9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9BD6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FC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7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DF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6B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7A3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7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7E5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4114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A1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A4D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6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E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6D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F4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46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8F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B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397BF3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EF64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EEE94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770DE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5DF0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D1C9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D0B95F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54E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EBC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840F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597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043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D00505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4B3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C827" w14:textId="264AAA4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98924" w14:textId="1E872627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EEA98" w14:textId="41CF5C1E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A8BC1" w14:textId="2189A49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3426B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70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8D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4D85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151E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7860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CA5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6B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308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FB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6D4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E180A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2E4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05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D0D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5C2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1991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2BBE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02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7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6C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F9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C0F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5A66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5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F67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20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15EE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838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24C63E" w14:textId="77777777" w:rsidR="00F400B4" w:rsidRDefault="00F400B4" w:rsidP="00F400B4"/>
    <w:p w14:paraId="6CD600F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7293F3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F06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AAA68" w14:textId="46FC60C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385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65DCD" w14:textId="5A9619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7B56060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AEE3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54231A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908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9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B1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EE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85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A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527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40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C4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B1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A244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2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B2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F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B4A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4F2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CC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43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844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E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2C5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56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458DF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3DA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707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A42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5D052" w14:textId="0ABF6E1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C037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3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16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0E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A91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E0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3D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9D4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210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ADF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6FE8C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422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9F7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7D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10316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6985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DFBF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23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D0EE96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38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DB33B7" w14:textId="669DC06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26F98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D49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B8D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AA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0B3EE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FE34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FEB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520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C014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975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A5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C9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D73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4105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84BB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0E2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59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59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DFF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4C4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0B2E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10E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4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75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C0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B3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CE1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2345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A59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27FD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E5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E70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20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AE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646FE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042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266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1D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2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A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CE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1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23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26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7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5D0C7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26F3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4BC6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0C50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F23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304D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B1F028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B4D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D7E1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E410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5F4E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4506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1D9B5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E3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1B56" w14:textId="3412943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0AD34" w14:textId="2A5E569F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B15A23" w14:textId="19494164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DBDE09" w14:textId="4C85D200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Pass</w:t>
            </w:r>
          </w:p>
        </w:tc>
      </w:tr>
      <w:tr w:rsidR="00F400B4" w:rsidRPr="00F250B6" w14:paraId="1C79FD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9D7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8FE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ADA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978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9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7FC9A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9C7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3F1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8FB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762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DB98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DC09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7E5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5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2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F497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ED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0C3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73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51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78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76A4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2EC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7747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445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B0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845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477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AB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B7C6062" w14:textId="77777777" w:rsidR="00F400B4" w:rsidRDefault="00F400B4" w:rsidP="00F400B4"/>
    <w:p w14:paraId="4D8A774D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9A5C82D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A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B495E" w14:textId="17A87FF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8A88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9C7E4A" w14:textId="386788A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tables</w:t>
            </w:r>
          </w:p>
        </w:tc>
      </w:tr>
      <w:tr w:rsidR="00F400B4" w:rsidRPr="00F250B6" w14:paraId="0E54380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6A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FF4F9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D34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D5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8E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9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4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FAC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669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E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9E0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DB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33712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6D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EF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43E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AA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C8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F4B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01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89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7CB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85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D1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2303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996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B0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DC44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DA1B" w14:textId="71A0B7A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78F53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F72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93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731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71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0C5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B2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70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58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EF9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DFD3A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C844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F32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89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655F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57A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C3F8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BD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ADEADB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DA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5AF0A" w14:textId="3064620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1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89FDEA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C6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19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B6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D2E404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E81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42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00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7E373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2411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0744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19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BB0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DC4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25583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B5A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B1A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561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56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DE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77C4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5D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0B9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75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0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B80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26F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3A24D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775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B946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75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4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DB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0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6AB4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87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98C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B19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D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420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B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1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F3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3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7C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B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5B381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8F6B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08EF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E5C2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7104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3C4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88C628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82CD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0DB6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37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964B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18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8D293D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CB6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A78F8" w14:textId="45B4B86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A97E" w14:textId="493C34A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status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63A17" w14:textId="25BCC8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4CD0" w14:textId="3C6CCA0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2A609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E75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E73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25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E2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A97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4A3D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D40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28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7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DF4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CB4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1BFB4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F267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2B2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26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31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CF48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2F59D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300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63C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CA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BD9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E07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BC3DA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D0C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7A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51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A237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09C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B32F15" w14:textId="77777777" w:rsidR="00F400B4" w:rsidRDefault="00F400B4" w:rsidP="00F400B4"/>
    <w:p w14:paraId="1C222940" w14:textId="77777777" w:rsidR="00F400B4" w:rsidRDefault="00F400B4" w:rsidP="00F400B4"/>
    <w:p w14:paraId="65952FF3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B248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5D63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C9596" w14:textId="2156BD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936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6A1A7" w14:textId="464C237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F400B4" w:rsidRPr="00F250B6" w14:paraId="1F3414B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1D1B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DA638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553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2E0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52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7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A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28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3E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CA0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491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F03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02D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CA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012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0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9A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1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7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A04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045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8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A6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2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CF717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6C37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CF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E0E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E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7A8AC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09D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4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1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A8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F6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E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C2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912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2F81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6477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903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13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59D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3CB15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2B02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D4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71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7C79B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D21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A4D74F" w14:textId="144A026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49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C50B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675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D9A6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9FD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96E8C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233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DED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EE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0AF3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CB7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BD9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2CC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FA7B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DF5F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21042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93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45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96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369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A61E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62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876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84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B6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DA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4E4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E4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8772C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4AA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19A2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8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4AB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D6D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3C4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9479D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0B0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E61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4E0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3D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6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7E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5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58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CE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6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AD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B5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2D934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34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35DAC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1760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E10E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0433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AF092F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780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399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326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F7E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71F5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70BCF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FC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F7980" w14:textId="78EC372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4F9E5" w14:textId="540B57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338A3B" w14:textId="522085F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4AAA36" w14:textId="725D085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5B7F24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E70B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85C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EEE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75BC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D3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2335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6CA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6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269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C839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8C8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921D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CD4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3C6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842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3511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F97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4C3AB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4842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E0B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677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6CA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476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C145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5AD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F9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38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FC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54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781AA21" w14:textId="127A8E2A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73BA770E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8D30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8D6CF" w14:textId="63879BD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D5A1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B26A" w14:textId="139A5A89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occupancy</w:t>
            </w:r>
          </w:p>
        </w:tc>
      </w:tr>
      <w:tr w:rsidR="00115370" w:rsidRPr="00F250B6" w14:paraId="2B86B30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6392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97BDB7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E806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1B18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4A9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090C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DEE7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27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0F1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00E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475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60C6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5358F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F8E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8239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9AB3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993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B81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2E8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F63A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F8D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D2D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2B2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E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20F436D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C48C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B2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A3BE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F1181" w14:textId="20017694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39ECB61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A83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56C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5246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051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75CF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60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864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47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318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DF292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3A11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91F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425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7EA29B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3974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9EA1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4D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5822D5F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F96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4961A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4300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194D4C4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6DC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06C139" w14:textId="0C0D54D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occupi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7FF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3E369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2F01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718F1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ABB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F3ACFF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0ABAC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86D28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683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E347BA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A4DF8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9DDEE3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C82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B9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142F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29B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1D4F0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AD6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2A3A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C2A3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C21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00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E0E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1743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EBEE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8C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07F9C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523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43D4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0DB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2B2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9506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DF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191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262E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2A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AB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27C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DD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61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386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F3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EA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85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8C46E9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25FF5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C0721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E6720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B1C99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90800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26D434F8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945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3F8F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A36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84073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62D4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E1DA099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0D3B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6706A" w14:textId="32F370EC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36C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E4E4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FA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26F19C8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714D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6DD9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0864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2C6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DD3C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9298E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EEC3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7E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ED2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AA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0F8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45A338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2377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6956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DE9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335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4C25F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9F22C8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7D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3195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1401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2529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79C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7C02F5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2F2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946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F4E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7F9D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99E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2AC9410" w14:textId="62E3CF73" w:rsidR="00115370" w:rsidRDefault="00115370" w:rsidP="00F400B4"/>
    <w:p w14:paraId="1720E1E4" w14:textId="6386994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1E7D4EB2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F1E81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60BE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EC46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1F5BF" w14:textId="6091370F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reservation</w:t>
            </w:r>
          </w:p>
        </w:tc>
      </w:tr>
      <w:tr w:rsidR="00115370" w:rsidRPr="00F250B6" w14:paraId="7EEAF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0BFE1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E03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E8E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9A4B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BC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647E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5F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731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37D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17D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9CB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FF0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45058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166A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BE3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D6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7EB9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D5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B54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9EB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B2BA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707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945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852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A9634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26F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485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BFB3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65FE3" w14:textId="5082602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6C9CB86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17B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14A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B37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00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71DC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6C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3CAC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81D3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EC1F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0047FD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D68FE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A4B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E95F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0F18C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AB7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51088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FB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5645321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6A29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992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C1E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81FA90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6184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6EC019" w14:textId="49A88A6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reserv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C6A8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91F0280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3CE7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34F7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58F1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B9A93A2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FDB9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809B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8C3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7643B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E7C26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8DB6E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AE10A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EAD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7C9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71C7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CCA0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FED6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2ED5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7A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701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5A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5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D37574D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10F5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62D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FBA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0EF4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EC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3DC4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A97CC0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234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2467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E15E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1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5B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9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6FB9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BA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F06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075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29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3A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24DE66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7ADCE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79FB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C2F4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2A323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4EA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3A0A64AE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4E6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C6B74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7164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1810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5020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3646090A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5343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1D783" w14:textId="65BBA48D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57D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716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AC9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53CA4FF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981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04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326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8C3A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B5DC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6922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1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B92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3362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0D7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BDE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141AF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2C5A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5E6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490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EAEB6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4BF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C5D8C7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543D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97B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4AF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E7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DF78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0A6BA9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D72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85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6E49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CAB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E935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DB33480" w14:textId="77777777" w:rsidR="00115370" w:rsidRDefault="00115370" w:rsidP="00F400B4"/>
    <w:p w14:paraId="2468A19C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3DDBF1A5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0CAD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A9F76" w14:textId="7C870F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745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E7E31" w14:textId="3B28DE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4456D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22A9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EB8F9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421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92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FB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B6A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110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01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385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01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30F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DFC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E0C0E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74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D34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C30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373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8FE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CDF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C4F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1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98E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4D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7A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E7862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9730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22E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65D4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6557" w14:textId="2C77279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395C2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A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4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2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DA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42F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BC9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C84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D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D1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72E7C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3F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6A0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6C8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64AC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705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C5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C71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F8096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023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731E04" w14:textId="77A1FD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73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BE9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563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AE8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2FD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4383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4A67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6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57C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D2B2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D72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C7B7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784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608E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AE68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0AE3C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0D9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F7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049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A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3771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1CE6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B16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38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D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CD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FC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F1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E9C9C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502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3803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CFB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22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648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B9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E8552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8B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1DC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B64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00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0A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BA3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DA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40A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12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0F8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D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10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BF2D6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17A9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CAFE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A0E0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D12B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730C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F7623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3D9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70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062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1B6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F24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99F16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BCB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FA53F" w14:textId="71C3B3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33FD9" w14:textId="065E6B3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B53922" w14:textId="66B6A4D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D83E6" w14:textId="54738C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9E6F6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E2C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E18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B8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35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04C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88A2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B7A8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848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C3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A0C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E12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359A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AD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460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EA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0E1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175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B7841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C60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BC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424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9BCB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4C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C7D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45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71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E0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01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810C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4C63CB" w14:textId="72368014" w:rsidR="00F400B4" w:rsidRDefault="00F400B4" w:rsidP="00F6133E"/>
    <w:p w14:paraId="2FDC7042" w14:textId="77777777" w:rsidR="00115370" w:rsidRDefault="00115370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4D0BB3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8D6F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801A3" w14:textId="1416DFC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639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E9CC2" w14:textId="4D956C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CFFC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BB0E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AE92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2E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D9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915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A8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80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A8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C9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EFE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B29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92D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70049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A9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92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6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32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B3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D7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4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21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E6F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838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6A3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148A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6D2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D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CC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F20FC" w14:textId="7AB19C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B8B1E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BFD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1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F2E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4C3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C88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05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2B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DA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1B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553C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95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DE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0C8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CB3FF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D06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3720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5C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A21CC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173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89386F" w14:textId="4F5D68D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6D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5ADEA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760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836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236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EF6F7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C9F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B4F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776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1D96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BB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6B8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8F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4125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7F10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55A9C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5E0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767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F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D09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B71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E0D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2A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273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678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E0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91D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B0CE2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8C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D438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D24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D1E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C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92F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4F06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158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D92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C71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BA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12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D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A4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7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75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36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E6E7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5D5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DB6D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0315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56A3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DB24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342231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807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61A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F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27D8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FEC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04D77C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9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22A60" w14:textId="1BA0897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08E73" w14:textId="7DD142B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5A8FF" w14:textId="3595494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10298" w14:textId="1109A6F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5001D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80E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4A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98C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98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A0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3E44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F7C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D7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A6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3EA3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0B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C1DB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ACC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6F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92D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9861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F0F3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B06E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207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E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E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25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913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67949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3D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39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96E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7F6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C1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BCEAF4" w14:textId="77777777" w:rsidR="00F400B4" w:rsidRDefault="00F400B4" w:rsidP="00F400B4"/>
    <w:p w14:paraId="708E7B03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CF96AC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122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FC73D" w14:textId="1C710C2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EB3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0391B4" w14:textId="3F8D14A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walk in order</w:t>
            </w:r>
          </w:p>
        </w:tc>
      </w:tr>
      <w:tr w:rsidR="00F400B4" w:rsidRPr="00F250B6" w14:paraId="3F9B1F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0E1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9C07D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A3A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D20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E40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BB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D2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C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60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1B7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D7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42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E3DAF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22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B9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0AF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DB0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9FC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FAF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05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95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7D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ED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8D5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933F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3EC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34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E80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8B93" w14:textId="04CC71D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86566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695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1A5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9C2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A2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A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B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647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C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8F4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7A58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A9AB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C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8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508D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15C8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A6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ED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5732C4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0DD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4FA489" w14:textId="4B2FC1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81E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85C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6F0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E5A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09C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EF870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646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56CB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E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00E6B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D90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EFE7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6AEA1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C94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6C6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F698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5DE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74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046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83DC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567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74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D02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14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82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4D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2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9581B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A2E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574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A7A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24A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43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F43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7DFC1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3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899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55A7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53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EA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A1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D0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0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2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D8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7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DF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63F4F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C09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49CC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38915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2B995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A6219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6CB5AE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B9E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FD8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C375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704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97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D602F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A54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61957" w14:textId="06D5173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6F17B" w14:textId="2F90983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amt of pax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1AAB1D" w14:textId="2A4B892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3508C" w14:textId="23B0151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3AC4F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CC487" w14:textId="6F268B89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C401E" w14:textId="1E25975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486E8" w14:textId="2B7FA5F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F83B1C" w14:textId="4953752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0904A" w14:textId="79131034" w:rsidR="00115370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8C7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3B20C" w14:textId="1C312654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25E22" w14:textId="2E2D2EB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22E25" w14:textId="6A3E191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ropriate table is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11B95" w14:textId="3440DDD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BEA4F" w14:textId="11439F2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0C9941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C44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8E9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422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71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7BF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1455C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3701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7A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38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11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1B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2D1F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D6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324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3D3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294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68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255824" w14:textId="77777777" w:rsidR="00F400B4" w:rsidRDefault="00F400B4" w:rsidP="00F400B4"/>
    <w:p w14:paraId="6CB30F5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3027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0E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0C445" w14:textId="33330CB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E63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D5282" w14:textId="1AA2B5D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o many pax</w:t>
            </w:r>
          </w:p>
        </w:tc>
      </w:tr>
      <w:tr w:rsidR="00F400B4" w:rsidRPr="00F250B6" w14:paraId="19A669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1924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D47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57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F23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65D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D25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3F0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BF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67A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43B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5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18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0BB2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2AF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3C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0C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C7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97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6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FC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F4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43E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C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485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FA2E4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CD8D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E7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007E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7E573" w14:textId="161126A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CF186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B7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64D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65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A7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FF5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B1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8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F6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EE5B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1F44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8BDA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85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3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3A29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8F40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66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571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76BC4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17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AC033" w14:textId="1B7624E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C1E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1086A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91F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BD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7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9A656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AE7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668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2A4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EC38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215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05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6A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FC8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E97C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526F6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8E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6E5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F0D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45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EE4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8A5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0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AF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A6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A7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F3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B0C43E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6A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B1A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1A9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0F5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CA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87A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9A43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58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B86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39E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1F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98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26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1A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F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4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E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D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F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AE1334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DF0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7D0BA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33C7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67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2D8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F52FE1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235C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168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22BA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CA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9F9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E03988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9BC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CB31" w14:textId="1705E09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0E865" w14:textId="4D75C0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0637A" w14:textId="35034CB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8511AB" w14:textId="0F5D70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D0518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36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A6D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937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39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75BD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282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E3F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BB6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77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4B3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1C8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799BB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949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B5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D11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275A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A2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208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8AC9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17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9B2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B1AD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14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F364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9AC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010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496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C9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E53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72706C" w14:textId="2C7FB09F" w:rsidR="00F400B4" w:rsidRDefault="00F400B4" w:rsidP="00F400B4"/>
    <w:p w14:paraId="39A78014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56D37581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640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70576" w14:textId="244A1C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4940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43319F" w14:textId="22D0FD6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s full</w:t>
            </w:r>
          </w:p>
        </w:tc>
      </w:tr>
      <w:tr w:rsidR="00115370" w:rsidRPr="00F250B6" w14:paraId="6F1D5A6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FC06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956139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FA2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627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C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616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4D3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C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8518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D1D9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4C00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EA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69962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356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C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F28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6E4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716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69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F647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CE5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88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D1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3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B62E53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B31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5F7C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7030B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8B936" w14:textId="474C2C07" w:rsidR="00115370" w:rsidRPr="00F250B6" w:rsidRDefault="00920B3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115370" w:rsidRPr="00F250B6" w14:paraId="357D9FE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BFA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98E4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349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B1C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2EC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7A9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D5C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2EC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271B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61A18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7F3B7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858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8FFE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E87FED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6B2A3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406C8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F84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2D1DE17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0941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BF27D3" w14:textId="0C6A4253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7BD3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67D9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1D14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0752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0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81408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D49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809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73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0CC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5E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892F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EE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0F7709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911B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DC659E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3329B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BDE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9F7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031E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6BC2A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ED63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EB4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00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FD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82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54F6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029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86A036F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A61B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66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0A5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A21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48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589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2F3E5B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BAB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3FA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081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56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8CD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09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D8E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DD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B7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DB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F8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B7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61D71A7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C1370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6A2B83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14447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9357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808FE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75AF2366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9DDA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CAA72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7AB4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59EB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9A4DF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F12E4E1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DF25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60DC6" w14:textId="1D810818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B6AE7" w14:textId="6F07795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0F110" w14:textId="1CE74CDE" w:rsidR="00115370" w:rsidRPr="00F250B6" w:rsidRDefault="00A94C9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  <w:bookmarkStart w:id="3" w:name="_GoBack"/>
            <w:bookmarkEnd w:id="3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6CE827" w14:textId="1296F997" w:rsidR="00115370" w:rsidRPr="00F250B6" w:rsidRDefault="00032B09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546E635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354D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BAD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3547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7C11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FA58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FDCFBB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FF8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AD2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C95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E1F5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547B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2BB6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26DB5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78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827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A1FA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691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61BDB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4C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523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8A2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CC28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2F2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E4612D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2219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E902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D88F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BCF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238F8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4FA0CD" w14:textId="114CE7E5" w:rsidR="00F400B4" w:rsidRDefault="00F400B4" w:rsidP="00F400B4"/>
    <w:p w14:paraId="4E68FB5B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197590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EDF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62F46" w14:textId="6A1099C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3078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9191E9" w14:textId="1DB1BAE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CE8D1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05DE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5E5A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1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96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5E1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40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1F5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571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0D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C7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86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DFE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1034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5C8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B3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74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85D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D8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420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08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13A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084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CD0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906C8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B1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A4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3B29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52E5C" w14:textId="6FB7393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19DB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E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6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0D6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F5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F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61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FC6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12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89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E6DAF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6B45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3E8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900DF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FCA5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5A80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FDC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5582F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491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938FC" w14:textId="28CDCBA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C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3AD31A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502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04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2A2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94DE1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776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A2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B0F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9C758D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922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4886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397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3F21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783A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7342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4C9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F11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13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289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997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C972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08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6D8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B3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4D4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EA6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C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4C8B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FF1D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090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2F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23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4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FC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C999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70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74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FD8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A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06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E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DC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C5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26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DF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5C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A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3DE140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CB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74090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8B2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B0C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DAB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689860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F73B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B842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E096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ECCE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A36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22DF89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71E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35051" w14:textId="40B51D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CFF7A" w14:textId="51921B9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1D32B" w14:textId="77A6C6E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F0F61" w14:textId="5EA5601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CFF376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B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716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A7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5F6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C05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918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D4E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D1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9D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2C6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CFFF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6A25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42A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F1C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FE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7EF8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08B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662D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456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69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D37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895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75A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C63D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F7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2A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3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F4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DA1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26206B" w14:textId="77777777" w:rsidR="00F400B4" w:rsidRDefault="00F400B4" w:rsidP="00F400B4"/>
    <w:p w14:paraId="78B69BBC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96FEA40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816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9B341" w14:textId="772933AE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6E9C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53C88" w14:textId="50714CF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orders</w:t>
            </w:r>
          </w:p>
        </w:tc>
      </w:tr>
      <w:tr w:rsidR="00F400B4" w:rsidRPr="00F250B6" w14:paraId="1C7DB5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A5F9C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C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659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EF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E0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E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189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F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F7B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FBE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CB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946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F390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58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6B4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53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E83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D3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FF6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176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83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40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C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391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6546D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827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317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02E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A2760" w14:textId="7143FB68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7FA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AC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E80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6B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74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CA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C5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19F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455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7FC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47E8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3C3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9A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CFA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42CA0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91B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DB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F41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647F2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DB9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7A682" w14:textId="1077A5A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BC2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76DDE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FCA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5B714" w14:textId="6E54ADF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open or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D68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AD652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C45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601F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430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7C578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E033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9F7A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22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D9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5C7E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2D3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ABE1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47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3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99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7F71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200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CF3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5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889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076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88F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43B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13369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B719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7D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E2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C21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4E5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32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0FC4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F8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000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980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C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D0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4F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5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91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53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EB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F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F9C9A8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F0562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50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A913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46D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CB79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C781D2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B9F2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97C7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CE49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D47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6186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4BB732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3EC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AFAC4" w14:textId="1AD3BD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E76C1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31649" w14:textId="6094EFAA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select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AA357" w14:textId="1E6FC1CB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942FA" w14:textId="37C51C8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B05A2F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C414F" w14:textId="0F752367" w:rsidR="00F400B4" w:rsidRPr="00F250B6" w:rsidRDefault="006E76C1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2D64" w14:textId="71FDA494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4504A" w14:textId="6784925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manage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8DD34" w14:textId="5E3E9A31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CB082E" w14:textId="648430B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0FD49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947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98F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9A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BA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9026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164B2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ED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C44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372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7011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5F24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E5E32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D6C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990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7F2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89A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15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EFB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870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32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3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F4C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0104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142679B" w14:textId="77777777" w:rsidR="00F400B4" w:rsidRDefault="00F400B4" w:rsidP="00F6133E"/>
    <w:p w14:paraId="1FB05B8E" w14:textId="4BB526D5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9EDA1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7DA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1487E" w14:textId="583BF6B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06C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81515" w14:textId="0735B1A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</w:p>
        </w:tc>
      </w:tr>
      <w:tr w:rsidR="006E76C1" w:rsidRPr="00F250B6" w14:paraId="7A804F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2CB1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5152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87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8A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8E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A9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FA0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430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800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B55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D8E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E46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911D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5E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73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01A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CEB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69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446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61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57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03B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8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A2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917DD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71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BC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173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378E3" w14:textId="12B0634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3FD6A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6B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71F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43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42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CC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02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CA5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514C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2AF8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8A2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A1B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42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EFC88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EB1E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0FD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E6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9E0C8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C51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FA155B" w14:textId="4C7701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23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73C6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89C9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C0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5B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02A03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32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015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68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3668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9FF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58E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637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7A9D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DD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2AD0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8A6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C1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9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4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E4A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E9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DD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7D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B51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FA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965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5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A6F1D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F5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E5B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022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A2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84C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BB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724FE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E2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C7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9254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60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83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16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A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5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70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0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69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1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E7E0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700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1E0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E262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5F02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C271DE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AB8F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A83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159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075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C4B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A06D5B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1F5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811F9" w14:textId="2E7A0A6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647A4" w14:textId="5CD796A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A70B4F" w14:textId="35C65F5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69C065" w14:textId="5D45122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F4685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153B4" w14:textId="3DD670D5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D6CB" w14:textId="48519E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0D847" w14:textId="7F0C8C6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previou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15EDEA" w14:textId="607F2ED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5506D8" w14:textId="10AC5B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A0C7A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52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F5E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A68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C55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BBE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8BB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90F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B6A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312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F1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32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A304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003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4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5A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22B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D2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6824B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90B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9DE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409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1A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9E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F9FA7D2" w14:textId="21683C4D" w:rsidR="00F400B4" w:rsidRDefault="00F400B4" w:rsidP="00F6133E"/>
    <w:p w14:paraId="36DE15D0" w14:textId="00F79D1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D47D42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DF4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F225EF" w14:textId="41B517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A61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3873C" w14:textId="3E72013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tem</w:t>
            </w:r>
          </w:p>
        </w:tc>
      </w:tr>
      <w:tr w:rsidR="006E76C1" w:rsidRPr="00F250B6" w14:paraId="26EF74E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3A8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9179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58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5B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C4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F8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723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F5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C3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14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5AC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E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73EB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43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458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745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A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10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92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2F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65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15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3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6F2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7F81D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217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E3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847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4F1DD" w14:textId="64A4661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513EB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47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27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E0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D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A33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00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94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8F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630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7AF8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A377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9BE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82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B9C3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4293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2D92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A5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9EDBF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767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6E6A65" w14:textId="79A98AC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46A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3C27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A9F2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95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52E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BD045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0D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AC5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349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F65C0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D83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805C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F53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953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5D5E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5B084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5A8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43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673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1DE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8C2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BF79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C4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C3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C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79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D9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72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6BAA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C10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F2B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2AF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B1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86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7DA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67D6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8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964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538F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57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5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F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A6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7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9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9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0AD34F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B10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59E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07F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777F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7582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89A42A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96C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A216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4E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392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080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D877D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C1F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D6745" w14:textId="221F08F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B3CF" w14:textId="7DBAFEC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B1DBB3" w14:textId="021280A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463127" w14:textId="1B2AEB4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1B75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94DD0" w14:textId="5890A782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B09F0" w14:textId="610E1D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333F" w14:textId="73FB526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amou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1FE9C7" w14:textId="0B9508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5854BB" w14:textId="15122F60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7A4D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71532" w14:textId="2B5212E4" w:rsidR="006E76C1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 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4D4E4" w14:textId="0DB00DFA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7EB5E" w14:textId="6E7B04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D77DD" w14:textId="74BB4C79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C1B27" w14:textId="0DE7E00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526581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2F3FD" w14:textId="0C5398C8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6FA56" w14:textId="22775D4E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EB5BE" w14:textId="58433F78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F27A4" w14:textId="26E6B90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40B4D1" w14:textId="7C554AF5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43FAB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6FC73" w14:textId="37BF55F2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F8A8A" w14:textId="5F54153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2A3E8" w14:textId="2937DE33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36B19C" w14:textId="7164204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8553B" w14:textId="2DAD6E10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0B15" w:rsidRPr="00F250B6" w14:paraId="0A84BB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01D2C" w14:textId="73BBFB34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E0FA" w14:textId="05E3157C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8EF1" w14:textId="2B2D5A04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28F43" w14:textId="399884D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EE3C4" w14:textId="2FF73427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6531F21" w14:textId="2122D37F" w:rsidR="006E76C1" w:rsidRDefault="006E76C1" w:rsidP="00F6133E"/>
    <w:p w14:paraId="50186B74" w14:textId="53DF2372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F186C3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45C8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2D416A" w14:textId="6F6C091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336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75CBCD" w14:textId="01A36FE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5AF0E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C2D4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362F3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4AA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A5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A1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E47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4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74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5F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D58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8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57C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7B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A7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88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1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3F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08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02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6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8F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ECF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879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4E1A0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DE33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E4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395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600EB" w14:textId="11ED93E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EEC1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A47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BD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4B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05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62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3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36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7C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80E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34896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87D8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A8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4E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A811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8A24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27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29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ECA837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2B4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A9695" w14:textId="65C2CA5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FB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9051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31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5D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6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C311F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79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58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165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C1F85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507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059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517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2BAD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107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5B81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93A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A1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FB2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93A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74E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0A5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1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6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1DF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A0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44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E9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B4C22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BBB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EA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B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28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59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609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6AA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98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9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1BE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97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B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D1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C2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B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D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7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D1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7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46E21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D6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340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31F2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923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112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7DEF2C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B5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A50C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D0F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44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024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0A3D95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43A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6256A" w14:textId="6C8221B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622A2" w14:textId="49C5722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B737F" w14:textId="0CC8833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AB663" w14:textId="035EBD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8B19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5D5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FEC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B6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EC4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AD04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79A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0A7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53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F23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0C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1666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80A2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216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2BD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DB3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D76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6A71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3327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660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72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1C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D574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25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CBE3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0CC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5DF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B5D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167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853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25FB23E" w14:textId="51E48763" w:rsidR="006E76C1" w:rsidRDefault="006E76C1" w:rsidP="00F6133E"/>
    <w:p w14:paraId="472AB688" w14:textId="4CA969E1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B267C7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BFF6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FBED9" w14:textId="03AC717C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5948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9D4E" w14:textId="6E790A8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oid order</w:t>
            </w:r>
          </w:p>
        </w:tc>
      </w:tr>
      <w:tr w:rsidR="006E76C1" w:rsidRPr="00F250B6" w14:paraId="56AF0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1FE3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C01FF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03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11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06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6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DBA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1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7EC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E6D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2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3F4B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B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26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99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09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51B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650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15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0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8E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D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C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CF5BD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252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220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A65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91ECD" w14:textId="2E59959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F8702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31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7E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208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DC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8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10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3D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80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37755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9C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B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C1F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011E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EFC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B3B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34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3E9DB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0D3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E85C4A" w14:textId="4BE4BA59" w:rsidR="006E76C1" w:rsidRPr="00F250B6" w:rsidRDefault="008D3564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58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50CE3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602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1AF8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DA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901D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49E2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3312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F9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BAE5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480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E4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40D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1EFA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AAF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096E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EC8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10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F86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AC2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E77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AC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88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F4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A0E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7F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5CD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E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2DA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8B9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236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7B3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FE6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7B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D7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69E9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2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3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3002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CF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4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0DC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7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7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A4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2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6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B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D21EE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2244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B35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86A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C1C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E193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5E7B6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F94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AA3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B11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DE5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38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52BC0D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179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C5CE8" w14:textId="63F1128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4EA94" w14:textId="02175C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ation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17EF62" w14:textId="4B3F855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73E40" w14:textId="22754DF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7257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1DC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B1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E7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AB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320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6E03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75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27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D6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029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DFF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98B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0B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83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5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D83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71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B09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61F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247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F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7060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429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4E4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CE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C3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C4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640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1C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4FBADA" w14:textId="06372CED" w:rsidR="006E76C1" w:rsidRDefault="006E76C1" w:rsidP="00F6133E"/>
    <w:p w14:paraId="0DC339DF" w14:textId="158FD537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D82830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7B66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839B5" w14:textId="352B6F5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A9C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88E93" w14:textId="0FC1CB3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6E76C1" w:rsidRPr="00F250B6" w14:paraId="0F7988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8A2E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1BDE3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92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C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36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3E1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15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5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7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70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D5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B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5C3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D8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5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4E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26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01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3B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E47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8BA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926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BE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2FD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3F42E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AA4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E6D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8D5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6A547" w14:textId="5206B3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2E1E68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55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C73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7FE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5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7B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1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5C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DC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1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BB459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689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6D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F0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94198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568F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0B1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5ACAE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4A1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20725" w14:textId="482704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8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D116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5DF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ED8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A2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06C8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B0AC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E9CB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32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71CC2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0C5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3D1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7C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E09F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0D57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FA41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A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5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02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88C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EDD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362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84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663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95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30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1D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06FB4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4E0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9A5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88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E4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85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3F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BFAC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F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895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14C4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45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40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C4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B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4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19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A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C9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51229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BC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49B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FEF9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B1D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C4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3A72D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95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B1B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3EF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11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6F6C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2B3EC9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734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17B43" w14:textId="60CD487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445" w14:textId="35E162B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7DAE58" w14:textId="229536C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96226F" w14:textId="18C4E9A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4006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5469" w14:textId="5543A685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22E6" w14:textId="5F66369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BAD5" w14:textId="74DF377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538B8" w14:textId="325F25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DE5A7" w14:textId="02D9FFF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F2597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30D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8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C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F445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0B5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CC6A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999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EE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49A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92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C2AB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59D9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5D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C23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BE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6176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FB22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AC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CF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1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82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16B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10A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9F3511B" w14:textId="49D22E52" w:rsidR="006E76C1" w:rsidRDefault="006E76C1" w:rsidP="00F6133E"/>
    <w:p w14:paraId="1F47E3BF" w14:textId="23F8D5B4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5C1E73B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B8F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E54F4" w14:textId="52A391C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0DF3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06DD1" w14:textId="4A70B3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6D257F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A96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1FF04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B5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3C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74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BC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88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DC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F33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6F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AD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891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CDF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ACD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3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1BC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C6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D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59B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9E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582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225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C0B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6F8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0EE0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39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6E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BF1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A1D9C" w14:textId="3C88F8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13A38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678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5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1C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C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6B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F8A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FFF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7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9E4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A4B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BEE4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3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BEE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166C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D62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0FFF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4041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29A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47B9" w14:textId="0A24F03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52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9C07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C24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1F3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FF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65F7E1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97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118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0E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F2C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364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3D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55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1A80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CA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45A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C01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9F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6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F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2EEB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7BC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8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2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3B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517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53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97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8B3BF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BF7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DB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4E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3B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282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3F2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16F2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43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0DDB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7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C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5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B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A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7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DA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B9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B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CC3C8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6FF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ECB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75E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8BF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9C85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23F9D7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3A10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DD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547A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DF8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1EF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8AADE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7FA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23BD" w14:textId="4832EC6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3E9B7" w14:textId="67B2E52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0C70" w14:textId="550EF3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C014C" w14:textId="7DD78FD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39B4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F5D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43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C4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6B1B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FE6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37858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153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B1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3A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961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0E4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195A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B8A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0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67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B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C650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D1FD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936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76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A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67E9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3F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19B5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A19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BF5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AE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F37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D9C2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C2B2087" w14:textId="4A58CB68" w:rsidR="006E76C1" w:rsidRDefault="006E76C1" w:rsidP="00F6133E"/>
    <w:p w14:paraId="4B80354A" w14:textId="10892FE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A5CE9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AF3E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7376C" w14:textId="1989CFD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E60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53DD48" w14:textId="1093DF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4AF3E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E4A0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E9B0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44B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7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D21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F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096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559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9BA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79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9EE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3E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3A31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F5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C04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E0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6B2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881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0E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DF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16E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E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C1F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71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C50E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906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4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F1A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395F2" w14:textId="422D803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BE0A0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7E4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568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80E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EC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10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49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05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B4E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DC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9F3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AD0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8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5A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96AF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8B50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9E6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18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E3D5A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513BF1" w14:textId="6D12639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54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0C9F6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94A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EEA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7E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3B4ED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B62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195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C7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A2A38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C68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3F6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43D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F3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860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502AF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8C8F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0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B39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692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7FC1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DF4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FD3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3D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90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8F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F1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D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91801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3F1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2F5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16E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2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74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2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13E8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E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EB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CA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30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22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97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1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6EE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9C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D5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D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9BB9D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DE4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9F2C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8A0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6DB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9177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12C9D8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345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8B1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A023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7F2F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42D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CCEA1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53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4ACB0" w14:textId="65F213C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1BF4A" w14:textId="5B31A89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44748A" w14:textId="75846E0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7B94E" w14:textId="5849CBC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F95C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E08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8E3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A3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98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C7BF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E08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0CC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5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21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BBA3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883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3688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A41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5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5F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1E1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FA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0678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B6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8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FD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77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5C3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9BAC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9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1E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9D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1812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A005AFB" w14:textId="7531A0C4" w:rsidR="006E76C1" w:rsidRDefault="006E76C1" w:rsidP="00F6133E"/>
    <w:p w14:paraId="697DF303" w14:textId="1FE09CC6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D0C696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3154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4F8E9" w14:textId="673F6C8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7DD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ECD07" w14:textId="5EF0155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int bill</w:t>
            </w:r>
          </w:p>
        </w:tc>
      </w:tr>
      <w:tr w:rsidR="006E76C1" w:rsidRPr="00F250B6" w14:paraId="78C844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5330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F318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E0D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BB5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746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638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99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DD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983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034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D9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F6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D26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604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A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51A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D9C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A9C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7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406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40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7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35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2E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2B68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D87C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00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A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05467" w14:textId="62FC69B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44171B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23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1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9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A4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016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1E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66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81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43A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7821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F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B9F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C7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E60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59F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6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8E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9D62D2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BD5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6935C" w14:textId="62EB0B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00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4C14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EAD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A1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36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77ABC5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DA6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81A9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FB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BA0F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56B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008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C2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83A0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A075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1904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D81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D2F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2E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DF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232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C62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B6E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B1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A34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D1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93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5B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0E610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A487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F70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FB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BA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9A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AA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38E9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10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8132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03D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4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69E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9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7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0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F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C4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EA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BB542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738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B137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AF72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C5AB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4290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2841C7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86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360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F790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CD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4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27C70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49A6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462D2" w14:textId="50B1643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FE05E" w14:textId="53DDD16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F33F7" w14:textId="7FB69D1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95EF4" w14:textId="3EA03FB3" w:rsidR="00665D17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100D3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147B5" w14:textId="24B899AF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8CEB5" w14:textId="4B8B88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EDB6E" w14:textId="6763F4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saved to revenu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34F788" w14:textId="24325DFA" w:rsidR="006E76C1" w:rsidRPr="00F250B6" w:rsidRDefault="00211D9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08FDE3" w14:textId="7FFB254F" w:rsidR="006E76C1" w:rsidRPr="00F250B6" w:rsidRDefault="00211D9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0AF21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998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037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E80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ED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B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C551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A9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D4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D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6AD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DAE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E49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33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C0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41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7F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042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15A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65E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48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3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F2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9DE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3D2506" w14:textId="77777777" w:rsidR="006E76C1" w:rsidRDefault="006E76C1" w:rsidP="006E76C1"/>
    <w:p w14:paraId="4AC22541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ED4DA31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1C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9C9F6" w14:textId="301E7B1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95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341EC" w14:textId="0D067A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0B2446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3736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2E0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CB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C1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04F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68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6A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2CF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A2F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F8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CE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A05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DC27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B0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A7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800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F3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09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02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C5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527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535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6C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DC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43A06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F7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29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2781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2611B" w14:textId="61DFC75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19C40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2E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3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DC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8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5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7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E5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E9D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2959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71B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B9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D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0A7C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248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88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8D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F2AC4D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6D1A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5D261" w14:textId="4D943AE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49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C83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E2C5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871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9A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80948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00F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8F0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C8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60A2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FF2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A10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9C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5991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617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C6562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E3EB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1B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11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4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0D5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B983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9A6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CE4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42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94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A0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BD8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4FA7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23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6B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22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54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C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3FCA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5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61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D531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6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7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5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0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7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A1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E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2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0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7120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BD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0E8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6F35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5D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D9327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12E9EE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FF37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0051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33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A65D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55F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9D5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22E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05C4B" w14:textId="60EFB415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6005" w14:textId="55B56B6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2D7131" w14:textId="2BE6FC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5C2251" w14:textId="0403CC6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1F701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47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828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96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B98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4D8B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2279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D8A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B36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7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7FFB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D7C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CAC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2E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D9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57F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D6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1F3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BEB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077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0A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6A3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56A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3A4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96D4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BAB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A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BB3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439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4672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70AB59" w14:textId="77777777" w:rsidR="006E76C1" w:rsidRDefault="006E76C1" w:rsidP="006E76C1"/>
    <w:p w14:paraId="096A74C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FB9B2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1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AB767" w14:textId="3841880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AD7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2C490F" w14:textId="16A1C66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06018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B93FC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BE91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9FA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CF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DD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EF6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10A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05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8BA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78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ECB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9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2D591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BF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3DE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2A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E5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FB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8E0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046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6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57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53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EC8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BF79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31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C5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E44A2" w14:textId="0CA3CD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8C22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D7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EA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7B5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801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7C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251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5A0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7A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FDA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8A6CA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78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30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08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87BE7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06B5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7ACF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8C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1463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26F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AEFC86" w14:textId="3CBDEB7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98A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906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6AE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98B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82F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3E0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17E5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CE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3134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0B0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EF7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24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72A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D09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50A1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507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7A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4D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FB6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31E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105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B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03E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FD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B5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6C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66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1C52B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AA84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9753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43B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10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813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33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FC0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CE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679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17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DB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2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C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3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9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9F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D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F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BA8519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AB4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2B8E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0659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C37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33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7E2A9A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4DF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FF0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12A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C145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A68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CEBD9B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457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CC44F" w14:textId="6F2E41B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3D58E" w14:textId="7E04322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246DAB" w14:textId="0204EA1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02519" w14:textId="50EDAC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96D1C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2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39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05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896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B86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CE8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D7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2F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4B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5D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0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54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E03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580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3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0B2A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601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F9A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B1A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74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C6F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9A62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B9A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04B1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FC8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6F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7F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A73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8BA9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1BCD2E" w14:textId="77777777" w:rsidR="006E76C1" w:rsidRDefault="006E76C1" w:rsidP="006E76C1"/>
    <w:p w14:paraId="619B339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86F45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1694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55760" w14:textId="166B399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05DE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39CD54" w14:textId="111C7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reservations</w:t>
            </w:r>
          </w:p>
        </w:tc>
      </w:tr>
      <w:tr w:rsidR="006E76C1" w:rsidRPr="00F250B6" w14:paraId="3DC02D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9A6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65DC2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1F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1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33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B1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4B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4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BB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E7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58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5F06D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FDA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E2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3A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CA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3F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4E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A9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36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49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69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E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78213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94B5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E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220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55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7F53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012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5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A5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2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9E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80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44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9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5CA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24A1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1C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9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34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135CF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AB1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526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0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97A2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1E2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709F0" w14:textId="70A579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546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51302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409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DE984" w14:textId="5EF2362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69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C022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273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9C9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18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6BD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720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B300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C1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B723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CE08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CDEA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9E23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78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42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371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A5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54B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A31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6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A23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33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AA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254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9E1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6F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3812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2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B9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ED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0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43C6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71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119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39A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7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3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F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9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1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D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D5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7A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A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F736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CE52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0F4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8ABD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934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31E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9A2A1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6C00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5E0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3B9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81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9A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8354F5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EC6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36B74" w14:textId="55160E2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E12F6" w14:textId="05A2DE2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reservation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A4EB1" w14:textId="54307EA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9C8A6" w14:textId="4B9D64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A6E2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F0D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42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2EA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A32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F6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4BCA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9A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FFC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A6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6A2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644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986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1B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E67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95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B06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49B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FD4D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9A8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13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9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0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438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E80F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0AA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D04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C8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C641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05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5982BFE" w14:textId="77777777" w:rsidR="006E76C1" w:rsidRDefault="006E76C1" w:rsidP="006E76C1"/>
    <w:p w14:paraId="09DC770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9AC144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D02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FEDFE" w14:textId="4BF2717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A10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02A86" w14:textId="43973C2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2D26885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280B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61E5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EF9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0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40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F9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5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27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660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08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994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00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C601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8B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E58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3F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6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1B3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C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6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D4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29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152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83D89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BCF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CB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7237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5BF98" w14:textId="24C9A90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58E2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95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3E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A1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28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F8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9C6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68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786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2D40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1BB6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29B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5A5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BC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3F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E6D7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59A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D1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F551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3E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C73D6" w14:textId="27F95BA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48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60765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78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21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A5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27AE3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A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996D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7E6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DE182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4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DE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70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B9DE2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0D9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A83A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D4B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24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87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9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8D7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849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98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103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D2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B49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11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93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8550C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8CB1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8F9B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71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E3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AE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C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6EF0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7D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685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868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C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1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63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96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D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3C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3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0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2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3809A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356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1E81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60BB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055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4326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9E5791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7A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619C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AE2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4F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E1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32750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2BF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92CB2" w14:textId="36C9E21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4A665" w14:textId="3E7392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042BD" w14:textId="72D9524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D2286" w14:textId="44A717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24D4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05B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94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81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2F0F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8D9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0EC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527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478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1ED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5804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B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0ACB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9D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DF8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75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4EAC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2DD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92A4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C6E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A7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55D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173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39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1B85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997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2F7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45D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28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3BB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1E3F6A5" w14:textId="77777777" w:rsidR="006E76C1" w:rsidRDefault="006E76C1" w:rsidP="006E76C1"/>
    <w:p w14:paraId="4179E5A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44FBE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6BAC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D089E" w14:textId="31C90F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007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4C112" w14:textId="4B57D98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D502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9BB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9CFF8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A0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F2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62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08D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32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279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84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83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62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E3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C9C31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AF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D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BAD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96C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5F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62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FE9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C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9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98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78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9F859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4F0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5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99E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3C168" w14:textId="41A6476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6F95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44D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17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BF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B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B5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84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0B2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F4B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528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8279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A4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17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DD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3BE7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C882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4A57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3EB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E50E4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9D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6CFD94" w14:textId="157CD79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D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8ADD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1FE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E27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7D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3AEF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F7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9F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6BA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F1AC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0825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8B8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163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5930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B67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734FA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C45E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25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CF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ABC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EEA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37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0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15C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29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F9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37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4C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07B71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940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126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C2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5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4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D4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1B2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34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B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0E87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A7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C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E0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B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FF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84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5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6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8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ED37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14D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144B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971F1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8F94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34B4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CE345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739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7406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25B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BBF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21E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0312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B06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204AD" w14:textId="6ED201D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A3EE1" w14:textId="32FA0EA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B3C5E" w14:textId="3E11048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D7BB17" w14:textId="38192ED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AFFA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6F8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4CD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D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4DA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D1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CB54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C01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598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6A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78E6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268B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3513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35B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2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E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890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E38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23B5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B7C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0C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58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7E6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C6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27DD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214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7C0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51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C884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3C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610114" w14:textId="77777777" w:rsidR="006E76C1" w:rsidRDefault="006E76C1" w:rsidP="006E76C1"/>
    <w:p w14:paraId="447321B9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73C97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E19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074D0" w14:textId="0A59F8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DE2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38360" w14:textId="43B1A72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ke new reservations</w:t>
            </w:r>
          </w:p>
        </w:tc>
      </w:tr>
      <w:tr w:rsidR="006E76C1" w:rsidRPr="00F250B6" w14:paraId="684300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16D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4EE37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56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F8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9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27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D5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0CF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F9D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B1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BD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9FBA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8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FF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6A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EE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0CB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7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B8E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612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17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65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9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3113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C6E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B3D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F7C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1ED8D" w14:textId="573691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7BF0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84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B6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538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0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9C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4C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EEF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09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D06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B22C1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523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A8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175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3B02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08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A4B8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8E1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69053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4C5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9266F" w14:textId="1DE2627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419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E26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A71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3F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6B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B643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251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72F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44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DB033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72C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948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48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212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621E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1F701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1CD0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ACD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CA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88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7103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163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C8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73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55F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E89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E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CF3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AAFE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791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88F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59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2A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2F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EE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A1B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0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09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BA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3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9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1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B0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0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1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168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1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C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B10FF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AB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B84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63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FB9D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C416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236B5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BF41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30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975E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128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2B5A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C9F2E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DD6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E8C6F" w14:textId="376C9D4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6379" w14:textId="23CB1BC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Da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5B2166" w14:textId="41F4804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D3D6B" w14:textId="3407E4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7643A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8A1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C32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BF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CD6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AC6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A216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D6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1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4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70D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96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7EB7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518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4C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B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28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68B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529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120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0F4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D2E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214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49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6A8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5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58B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1CF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5D7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E881D6" w14:textId="77777777" w:rsidR="006E76C1" w:rsidRDefault="006E76C1" w:rsidP="006E76C1"/>
    <w:p w14:paraId="4BC9CC5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B7244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08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4B965" w14:textId="7C95462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938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4F13CB" w14:textId="20EE30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e</w:t>
            </w:r>
          </w:p>
        </w:tc>
      </w:tr>
      <w:tr w:rsidR="006E76C1" w:rsidRPr="00F250B6" w14:paraId="53D52B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7368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6F362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184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2B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49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60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07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5B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D3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174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FD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577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0B6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3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8F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E13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0C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E2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93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B7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C63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87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15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F3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E3487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69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11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4B2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92D7F" w14:textId="56C7F9F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42041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FC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0E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71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979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C31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AE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2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DA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12D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2A1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634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2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BA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202D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71D1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8FB5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512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2BC75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02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8432B8" w14:textId="150823E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A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BD00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398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4B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CE4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9C7D4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88A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4E69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282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A8E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F63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1A6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EC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B5A9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433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381E0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E46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81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0E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F9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83E9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F63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FE8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BF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4F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2C9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92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C7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F653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2BC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13F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DE8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B41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038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2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4CD4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A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E9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34D2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F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3C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2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A2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E8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6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4C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2E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D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DAB89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92D8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816F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4E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7CD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506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C33929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E7E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2C1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260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2CE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9EA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0EF79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AF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B9C6A" w14:textId="6BC36EF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504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C7888" w14:textId="60B5C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8D412" w14:textId="38E7B46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AC8824" w14:textId="5F1EE5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69A6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706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05F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0A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221B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7660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D7AF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1AB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38F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E56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5A6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6D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C2C6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713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A8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8E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D1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8D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4AF86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4D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25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2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A3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2D4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2389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882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8B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D8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C8F5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BC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5D2CC6" w14:textId="77777777" w:rsidR="006E76C1" w:rsidRDefault="006E76C1" w:rsidP="006E76C1"/>
    <w:p w14:paraId="728B934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62B410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9D6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1E71C" w14:textId="02FD90B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EBC8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9CFF3" w14:textId="30AAD81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Date</w:t>
            </w:r>
          </w:p>
        </w:tc>
      </w:tr>
      <w:tr w:rsidR="006E76C1" w:rsidRPr="00F250B6" w14:paraId="4F80EE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A28F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7B1AB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4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3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2B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C6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FBE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25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FE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F2D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9A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FF7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833D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0A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3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90B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57F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59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E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50E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97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14B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C85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247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F60F8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E16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8C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DFDB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34EE1" w14:textId="1683E80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220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05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6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3D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9B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1A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7CF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C23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97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CAE4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5F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CF6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EA1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69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F853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80B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3DC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0EA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2EF98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95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AA13A" w14:textId="0D8A98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7F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4589E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875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263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AE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12CA4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848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877C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AC4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1A37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718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A0F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6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59D8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C1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3A11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AD7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08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554F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85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86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12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1D3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D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6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022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DA1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A49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1A3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28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3E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EF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A1C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0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3D1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650C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2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A1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EA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D4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B0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8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92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A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69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BD91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2E59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26BC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277A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9BAD0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8AF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8A153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13BD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4CD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05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C0B3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A128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D4329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F78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83EE8" w14:textId="3A035FD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303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1FE95" w14:textId="6950827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06BB9" w14:textId="50A9266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7190FE" w14:textId="67641AC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14CEFB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6C9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F39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0B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482A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03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DF75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597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06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CF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EE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59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1D3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46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00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3E65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44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5DC8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D78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95C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D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7930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9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4C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C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D8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EA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DB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038D227" w14:textId="77777777" w:rsidR="006E76C1" w:rsidRDefault="006E76C1" w:rsidP="006E76C1"/>
    <w:p w14:paraId="0EE2EB7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A7D86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F6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E7A9B" w14:textId="6AD010F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2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EEDDC" w14:textId="7A12BA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5C34FC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CC3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8177F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D6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14F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37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A7F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81E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D04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8E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3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64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3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37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C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D63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D8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1E7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C6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3D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57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AE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43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13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49DEC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714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7E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F64F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8909" w14:textId="4412D2E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9F595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487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13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70F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EC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EE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94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FDB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C0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21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53FE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48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B2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4A5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4E488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79E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DC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4B4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6094C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23B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E584D8" w14:textId="1DB7DF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61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84DF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D43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C12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BF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C85CE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FDF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CD0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9D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4034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05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82E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04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904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6D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8667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2B6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37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67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150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4EA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0726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436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43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47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86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2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27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3AE2B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5E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CD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8E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0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E7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59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EBA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C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80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CD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3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6F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43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6F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2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67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6E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B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3DCE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9F6A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C11D8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9580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71A5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DD3D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73152E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D85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36D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8F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D7AF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A4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3C7137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78A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F4A2F" w14:textId="7922E52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2019041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DC8DC" w14:textId="6C92C1E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F8D52" w14:textId="5524933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CD3DC1" w14:textId="754FAFF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70AF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1B9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57E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3EC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3E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553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5F53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A89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6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9A8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52D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65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D53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926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7E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3A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7A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508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59E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3F7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12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05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9E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29FE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2983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367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33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6B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F14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F9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CA28392" w14:textId="77777777" w:rsidR="006E76C1" w:rsidRDefault="006E76C1" w:rsidP="006E76C1"/>
    <w:p w14:paraId="419E55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C08FF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4D6F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275DA" w14:textId="639C14D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2FE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54D74" w14:textId="034FC9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ime</w:t>
            </w:r>
          </w:p>
        </w:tc>
      </w:tr>
      <w:tr w:rsidR="006E76C1" w:rsidRPr="00F250B6" w14:paraId="4FFE0B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467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F395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C1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16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B1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6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42C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71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67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73B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F9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81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F352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94C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C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B9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679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56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33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63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09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2E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8B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99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C8A8F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2A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B2D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1D4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CFA3C" w14:textId="1AF6ED3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5FBC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6C5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25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A1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FCF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65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447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5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5E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8C0F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F07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070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4C5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F4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136F5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574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014B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B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9B8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3A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74F564" w14:textId="7DEF91A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6C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04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2BA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A9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4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B9BC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060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814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9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AB7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F43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41B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9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63CA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EBC6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0EAD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14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F1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3C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FDD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756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A16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A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F5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5E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89E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12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45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A3032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7E2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9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55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13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81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81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D3A0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BF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56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8E9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DC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7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9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3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E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F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E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B639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C7552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1B7A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4155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75D3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36AD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A6DCA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CDE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CA1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E01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E155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94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0E3B5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BD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89DC6" w14:textId="4182126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120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9AB8A" w14:textId="0BE1138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ax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D6BB94" w14:textId="54B7E3C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E6EC91" w14:textId="28DBA75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C47B9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6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2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B4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1B11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6978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1FC8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15B2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27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7C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24D8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980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EA5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A3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A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67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8B8B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95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3E8F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D7F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AC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9C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7847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4C3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2DA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6E1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4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725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31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F57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F5F8E1" w14:textId="77777777" w:rsidR="006E76C1" w:rsidRDefault="006E76C1" w:rsidP="006E76C1"/>
    <w:p w14:paraId="3359C4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C23EA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D07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3EACD" w14:textId="5407B6E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BD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7BCAE7" w14:textId="113CB34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time</w:t>
            </w:r>
          </w:p>
        </w:tc>
      </w:tr>
      <w:tr w:rsidR="006E76C1" w:rsidRPr="00F250B6" w14:paraId="298FC0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23BC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FECA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12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51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05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14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D1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D7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9E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F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987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9CDD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9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7A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75C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CB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9B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820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211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5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43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FD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36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E5B82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53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06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48E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8496E" w14:textId="519BCEF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A93F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7B7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69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8E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FBE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F5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A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65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4A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7DF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A7F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199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6D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A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C91DC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F26F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9CB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CF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14B43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76B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C86A7" w14:textId="750E4F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68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A55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2F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D79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439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F8127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DFE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F7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9C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958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88D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82E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69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D29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EA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DBFD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9D8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636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5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E7A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4811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AD9C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4E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757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E8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C40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52A54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F9D6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9903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12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5B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5B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AE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C647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3F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25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433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6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4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24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B7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AC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6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C6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952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9EDA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30C1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6FDE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B3B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5BF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E0E95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FF1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701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C99E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F0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70CF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D2028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01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87E2B" w14:textId="3E44302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235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2790" w14:textId="1940B57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3A78A" w14:textId="627E07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F2603" w14:textId="1FF2D11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9725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6D8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48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FCA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077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14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59FF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7E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66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4CE8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E7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7177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31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D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7A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C1F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182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881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30F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A9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75C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CE6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9725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C2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40B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6F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ED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25B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1C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BDF7568" w14:textId="77777777" w:rsidR="006E76C1" w:rsidRDefault="006E76C1" w:rsidP="006E76C1"/>
    <w:p w14:paraId="06A7D90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D57DC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3D5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529127" w14:textId="1E3C185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977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C7817" w14:textId="5341672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61AD49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C516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C33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4D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D63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97E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64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9A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1E3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CA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50D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1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F8C3C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7F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68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B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48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98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DF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FB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96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93E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CD5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4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A93E2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7C91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88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A76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6070C" w14:textId="4CE7A25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6455D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28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16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63C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2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52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72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7C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808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BD0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B707D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3B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7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E0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B57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6FF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47B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5AD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1E6FEA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830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39B7C3" w14:textId="64821B4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B6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7CF6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505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67FA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E7F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F4A89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B30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2E14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9F6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0E35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520D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AC7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C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A36C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893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F1637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80B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CB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A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355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89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2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5E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9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2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15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3A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C8520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D8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4D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1D1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7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2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0C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C09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FC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892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09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5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89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FC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6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EA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C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D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3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61C1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12BD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056F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88B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1611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AEC2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61CA0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4CB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0198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4A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F1E7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496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7D7A8B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FC5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64A90" w14:textId="07E9517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2E49" w14:textId="283C4F5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7744C" w14:textId="2CBD881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4FEB" w14:textId="3E51E4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9F98D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02C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1AB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94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987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4E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352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09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90A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DE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E0E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212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64A7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23B4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9B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B34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39DC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B3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6B0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566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2E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E54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82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953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AA0C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454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61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00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13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4ED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4BD6071" w14:textId="77777777" w:rsidR="006E76C1" w:rsidRDefault="006E76C1" w:rsidP="006E76C1"/>
    <w:p w14:paraId="0029B22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44937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A57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1C656" w14:textId="43218A9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D28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DB25C4" w14:textId="43BF25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x</w:t>
            </w:r>
          </w:p>
        </w:tc>
      </w:tr>
      <w:tr w:rsidR="006E76C1" w:rsidRPr="00F250B6" w14:paraId="7219EE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B009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3D8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5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AE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41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E2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FF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7B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00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1A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83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1694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6D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F4A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51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BA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26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F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3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82D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BC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90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B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2D388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5B6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8C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B3D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086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DF4A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D89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B53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92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25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43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6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E3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07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9295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33BA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5A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7A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30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B48AC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4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81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91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CAC94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F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E46B1" w14:textId="6C7DCB9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AD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EA1BD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C54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D9F8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68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E4B92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AC6A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E38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4A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B137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007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5630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E29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D391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159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F95F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DEA4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63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BD9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B9F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BA0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8F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D5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44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2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81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8A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BF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974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7B0C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AC7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32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C49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EA5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3B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701A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FB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6CE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CAC5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D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F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18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A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2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3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F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A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2EFC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73C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61A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4E82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F835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1E3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DC9CAE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965D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816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DED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2AF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B75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28A97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A1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EF06B" w14:textId="29ED5D0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9F543" w14:textId="6665990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2F49E" w14:textId="62AD8E3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CF0CBD" w14:textId="5A974D2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40E3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2F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19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C2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5B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429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B0F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8D6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F4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95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18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80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3C0F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9E9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FF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A0B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4DE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337C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AAB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D27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347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E8C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BA13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BF3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3044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F36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F57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6D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A9A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4CFA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FBDC3BF" w14:textId="77777777" w:rsidR="006E76C1" w:rsidRDefault="006E76C1" w:rsidP="006E76C1"/>
    <w:p w14:paraId="4E0B2810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80FBCD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0CD8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9A705" w14:textId="0DB386C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193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553645" w14:textId="26888AB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ll reservation</w:t>
            </w:r>
          </w:p>
        </w:tc>
      </w:tr>
      <w:tr w:rsidR="006E76C1" w:rsidRPr="00F250B6" w14:paraId="68E29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CAB1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CD99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205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0D2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C5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21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8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07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A6F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555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3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2160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DD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F1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3AE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6E2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74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54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DC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8A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67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A5E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2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30C6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879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FF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A05D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CC449" w14:textId="2773FDC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29D819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E6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14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38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AB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D7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5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AF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F8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27B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76E8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D1D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73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F85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4256A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8034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6EA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E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B4B0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21C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BAF86" w14:textId="3F5DB6D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966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5DE85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A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C2316" w14:textId="18973D4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tables left for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AE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941B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6D7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A716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8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7A61F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B6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E2E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3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8E2E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CC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9810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83B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F8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8A1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FB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593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E5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8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6F7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3D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D9D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D84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1B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E76A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74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500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9D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E3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AD2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96F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2C2A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9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0D1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FA45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D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3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2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60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4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D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2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D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A3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15470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B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CCF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6A17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1F9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212F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796768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3A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B32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027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DB2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EB72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96B6B3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AA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D16F6" w14:textId="46C0452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6B44F" w14:textId="65A609C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30057A" w14:textId="2348E47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EFDCD" w14:textId="6FDAE82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DA5B1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C79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80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5C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C4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9A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4338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4C0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F93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80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0518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8E89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419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7FA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91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42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F8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44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36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495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4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58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8E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D0D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6C5F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3BE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BB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3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08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01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A9C5D8" w14:textId="77777777" w:rsidR="006E76C1" w:rsidRDefault="006E76C1" w:rsidP="006E76C1"/>
    <w:p w14:paraId="2C17BDC5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C65179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D80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63BBD" w14:textId="23F7CB2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EA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CE25E" w14:textId="0FD3D4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valid </w:t>
            </w:r>
          </w:p>
        </w:tc>
      </w:tr>
      <w:tr w:rsidR="006E76C1" w:rsidRPr="00F250B6" w14:paraId="4896D3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91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45E55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56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21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2B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7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4C4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524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9FE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32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E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F1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7063B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90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3E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C0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179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A4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BAB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F9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FB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71C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133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87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CF33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F28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3E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1A9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059AC" w14:textId="5312F7F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4A0E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BC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8D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718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56E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EB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4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E00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0F3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208E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FBF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345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0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16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3E2C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4A8C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BA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7E0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00429F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C73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644CC" w14:textId="291C9B0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1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AA5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9E0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C81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BA6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3D353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733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BE6E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E4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8BA08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FEF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123D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43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3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B37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CB4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6CDC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D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CBB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E61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AA8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966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1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A8E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A6F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157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DA0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24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A7EE5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B02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E2BE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21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9E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24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69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F4B3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4B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9A2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54AF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0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8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0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9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9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14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1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B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D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E4D57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A5D1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7234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550B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481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D00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788B3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DD6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73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010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4C9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4CF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03FC0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09E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C13E7" w14:textId="5D4A277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4498D" w14:textId="4D86F7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68EC0" w14:textId="4DC13C1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0F1E22" w14:textId="2A98932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A7501C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A3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10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DE7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1F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EDB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2F0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1A9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CD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BA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417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C5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AB7F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0C8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93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36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EF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20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2111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ED1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2C6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EED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0CF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A20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6B8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B0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716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50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05D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28E7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1F3F02B" w14:textId="77777777" w:rsidR="006E76C1" w:rsidRDefault="006E76C1" w:rsidP="006E76C1"/>
    <w:p w14:paraId="065152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A0FC0D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D2F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4056F" w14:textId="6658EA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914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A668D0" w14:textId="3A05E8D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</w:t>
            </w:r>
          </w:p>
        </w:tc>
      </w:tr>
      <w:tr w:rsidR="006E76C1" w:rsidRPr="00F250B6" w14:paraId="3F7345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4CFD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8560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51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1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AD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6AD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55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20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998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CE6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25A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782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9FCB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0F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9A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22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C2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6C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605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D7F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0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1C4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A8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13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84BA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61FB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E6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52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0206A" w14:textId="029A985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D12E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A90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386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DB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487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5FA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7AC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3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522A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CE2C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E5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EA7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44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4AA3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35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9A71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B0635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E56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C052E2" w14:textId="1105C5D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7C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F1A3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F7A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3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F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2F7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C3D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948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982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7F07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546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D3D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447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2E0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B04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CCC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F87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0E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35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3A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383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A9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0AD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2BF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FB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3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FE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56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9D11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C53D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E5AA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7B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44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CB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89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0E8F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2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F4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AF9A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4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45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3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D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82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D3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A4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1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8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D1B3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AEC5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6EA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B708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08F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D01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8D220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A9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F74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2B8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C5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FF3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0E2B5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7E3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E6BE7" w14:textId="6493B77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E59AD" w14:textId="60417F6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contac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33D1A" w14:textId="50D7552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C06EE" w14:textId="2813CEB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C1407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200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8EF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A6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8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7C0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61D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195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6C6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40F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B6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E3F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74D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508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DE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B3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A52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064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F4FFA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4FB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84C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8BA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D7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16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13F9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0FE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30E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A7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57AB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5369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4AF6C8" w14:textId="77777777" w:rsidR="006E76C1" w:rsidRDefault="006E76C1" w:rsidP="006E76C1"/>
    <w:p w14:paraId="6EEA42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7F0B6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10A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330DC" w14:textId="7B1993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5621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48FF82" w14:textId="4167EFF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tact number</w:t>
            </w:r>
          </w:p>
        </w:tc>
      </w:tr>
      <w:tr w:rsidR="006E76C1" w:rsidRPr="00F250B6" w14:paraId="3168299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147B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4F97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130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4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1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5B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0B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BB6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9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6E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6B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E4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229A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F9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F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54A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3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B2F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AE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1E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A4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84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D2D0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7B3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F2A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FD7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0F03D" w14:textId="68D7244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0D6AD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52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04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0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DEC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625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EC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B2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07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468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89A3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5EF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0A9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52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3AD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D23A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0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8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D39829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5CA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994E2D" w14:textId="7EBA3B8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92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788FD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3B9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CF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E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6C7C2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37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36C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597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FCCA1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425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49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04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4837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0BB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8BC8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964C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9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666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6F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DF7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F7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52A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F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4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F1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5E4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7AD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7A8B2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7C4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92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69F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EE1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F20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A9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6CE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B27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FE93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A4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7C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8D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4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5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3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1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43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84F6F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0053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A1E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0FC9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6AF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B0324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2A8EEA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02B4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D26A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5B53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498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689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C647A0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C3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0E8C4" w14:textId="60A5FF4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E7B93" w14:textId="73139EA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F77E1D" w14:textId="13C090B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DCB7E" w14:textId="30AE755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2D90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AB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E6C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2C7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CAD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0A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57A70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47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E2A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0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9D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D8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7A12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E98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EF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31D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60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7C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81537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640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54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CA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6436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8F3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54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C3F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54B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C24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AE3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A4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3FF9BB" w14:textId="77777777" w:rsidR="006E76C1" w:rsidRDefault="006E76C1" w:rsidP="006E76C1"/>
    <w:p w14:paraId="6E5C63C1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22E7D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6BE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6049D" w14:textId="1C5DD08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0BF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64413" w14:textId="47431A6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B51D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AD12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A563A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AF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78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C8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A66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91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45F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E2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5B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D8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F4D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C30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739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8C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793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49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6A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9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E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827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D7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B58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DDF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9F227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9D0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EF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817A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49C0" w14:textId="140EBF1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3C98D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0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12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B24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26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267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65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45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70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3AB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96EB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A0D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4C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1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72D7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34A6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1DA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1E1AD7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36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D81A6" w14:textId="1766F62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3AF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3F0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833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6B9E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1A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0F5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DF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5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2C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97B3C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5A1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774D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12E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EB8B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9B8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816E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D3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D6E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5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5D7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A0E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98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7A0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3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A5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28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319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78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B2C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5CE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4FF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96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F9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9A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78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0B36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9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4F5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963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25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2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4E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D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7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71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A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8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DF51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93B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CA52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D007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ABA2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93DF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C7078C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54D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F39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9E6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F9F0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8DA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B8E4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74F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C5012" w14:textId="44D2DDF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8A705" w14:textId="41DE3B0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C348C" w14:textId="058C1E5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28AE82" w14:textId="34C2A54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572B3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E774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31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0B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08D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D76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DE7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E0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2B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9A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4E2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CD5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4F4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5792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4D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19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B1E1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DC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09B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DEB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3F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09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A94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9B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A205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2B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B7A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454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D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EBE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5C3CEB2" w14:textId="77777777" w:rsidR="006E76C1" w:rsidRDefault="006E76C1" w:rsidP="006E76C1"/>
    <w:p w14:paraId="73DD801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83377E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87F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8A50A" w14:textId="4FA72BF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05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336195" w14:textId="01DFAE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18B07F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CC76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8CA30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A45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9F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F5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FD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257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19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DFE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6B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56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96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D4BAC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90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466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E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A8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F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51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F8E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8FD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C3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E1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BD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3833D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0E3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90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8B3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6A442" w14:textId="39DBD124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2D53E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9C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DA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7C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9A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A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598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5F1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D5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81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84D8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7F9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B82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BF09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D7C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91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36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17FB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8CE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4DD32" w14:textId="60E25B21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</w:t>
            </w:r>
            <w:r w:rsidR="00473818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6D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A3D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8B2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E0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8C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FDDB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7BB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19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E58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0C93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9D4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5C1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9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D2EB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5A7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7B59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43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76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A84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E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F2B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F70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ED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459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CA9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AA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847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CBD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F37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A55C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D291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49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B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C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1FD1B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5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76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898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8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C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6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7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4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10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89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EA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6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5D83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CB8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AD5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BD17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910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71C9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2679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836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B27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D9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66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952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B3D97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DD8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559FF" w14:textId="0528F33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73818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312D" w14:textId="3EC10DB6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D6543" w14:textId="0F37E4F3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C293FB" w14:textId="3AE07CA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F4CD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A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1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2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ED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A2F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09D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BE97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81E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E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AF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A9E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1DEB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0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F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61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902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9E888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CCC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4A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1B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4AE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E5B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3C46D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790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D7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DF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3E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DE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769BF8" w14:textId="77777777" w:rsidR="006E76C1" w:rsidRDefault="006E76C1" w:rsidP="006E76C1"/>
    <w:p w14:paraId="084A484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3CB238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C43E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C610E" w14:textId="6E8BF46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141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88B66C" w14:textId="13466C4F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eout</w:t>
            </w:r>
          </w:p>
        </w:tc>
      </w:tr>
      <w:tr w:rsidR="006E76C1" w:rsidRPr="00F250B6" w14:paraId="6F9F52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FBBA8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6ED0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21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04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4C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90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B5F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99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C3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A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3E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4D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844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F3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79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B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286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D2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070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2E4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3E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F1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9B9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40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DDE84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B5F6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5B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76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B3C1D" w14:textId="5589F87F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2B13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48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A2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DC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16D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7D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7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56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BF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3E94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FA2F6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F9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3C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41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0B72F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A925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1F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76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57F6F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646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11FF56" w14:textId="695A09D0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ing out within 5 minut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71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050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52A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7E2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214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35FE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A1A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A5B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6D42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48C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4C1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B06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DF5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712A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436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D0E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7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2F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62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2B1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73F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25D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0B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C78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F1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DA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1F2D6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2862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517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59D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63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F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7B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E3DF8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D9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CC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D7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F9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E2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A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98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03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62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EAC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2F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49B94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033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97672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5C7C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31D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EBA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A90819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56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96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7EF1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0FE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B0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F0F7C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8A8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4D7A" w14:textId="54DA3D2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BD65EF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3F34" w14:textId="483E8C22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21675C" w14:textId="2406F005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871A7A" w14:textId="5CFB8120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372F4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8A2A8" w14:textId="37957E58" w:rsidR="006E76C1" w:rsidRPr="00F250B6" w:rsidRDefault="00BD65EF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BF5" w14:textId="0DFF695F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ait till timeout and input 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D098B" w14:textId="75F6B576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83F6EF" w14:textId="6150DBEA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4F5B5" w14:textId="42163390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A873C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36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DF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7EF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FDB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CB19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3CE5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F8C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D6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E4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AA74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4A0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D730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5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F2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388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A743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C95F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0BB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6D4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BA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295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91D5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318F1" w14:textId="77777777" w:rsidR="006E76C1" w:rsidRDefault="006E76C1" w:rsidP="006E76C1"/>
    <w:p w14:paraId="4D908E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750C5D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B499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1167F" w14:textId="0D779BB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48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290FB" w14:textId="0984BD1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Reservation</w:t>
            </w:r>
          </w:p>
        </w:tc>
      </w:tr>
      <w:tr w:rsidR="006E76C1" w:rsidRPr="00F250B6" w14:paraId="61D5DE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204ED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E43A0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AC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CB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C6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D55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08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CA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4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CE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5FE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51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62967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84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22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AC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30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C7A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DB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3C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52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B5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3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D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EFF4C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1FD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FC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18D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C135F" w14:textId="6841C5B2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FE4E4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F86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8C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DC7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173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9C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05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3B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8B5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76B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23DF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55233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E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EB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FF3B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1604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C14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D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693C7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5F9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C5A0C" w14:textId="28A69203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762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61DE6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21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B860" w14:textId="3C7C95F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316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341AB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EA6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35B1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63E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BF43D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182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BF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A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88AB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9941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D26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B23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B1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5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E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297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9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E9C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5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3C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A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27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BD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74FF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37D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5575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F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E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28C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655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E274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D6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83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0C3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0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5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A3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0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4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77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B1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2E6D0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A833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C495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5B3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CD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9599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C87185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18D7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D4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FE0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708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597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42BA0E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D6E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90433" w14:textId="043C089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72B9A">
              <w:rPr>
                <w:rFonts w:eastAsia="Times New Roman" w:cstheme="minorHAnsi"/>
                <w:lang w:eastAsia="en-GB"/>
              </w:rPr>
              <w:t>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2ED6D" w14:textId="052BEFE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enter reservation conta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B1A5B" w14:textId="2C1E086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6EF1E4" w14:textId="0DF366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024B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8793D" w14:textId="2A2CA012" w:rsidR="006E76C1" w:rsidRPr="00F250B6" w:rsidRDefault="00C72B9A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FDDF2" w14:textId="68E070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25D03" w14:textId="026BA5BA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reserv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671C9A" w14:textId="2608D13D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C0F1A0" w14:textId="5B08E7A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4B0B1A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7B4C" w14:textId="7FABC309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AD7EC" w14:textId="0BFDFC2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A2CE3" w14:textId="31221BE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D8C420" w14:textId="4D6773F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E8DA4A" w14:textId="14D80F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F522B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3B31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AE52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FAE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E78C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836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13176B3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D01E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0D4E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E9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3E353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D698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68B8A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8F5ED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2984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6B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05B4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A35B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24EC0E7" w14:textId="77777777" w:rsidR="006E76C1" w:rsidRDefault="006E76C1" w:rsidP="006E76C1"/>
    <w:p w14:paraId="124B1F8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8C980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066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F3F382" w14:textId="20DBD3F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1B0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7C25F7" w14:textId="02CA248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lfill</w:t>
            </w:r>
          </w:p>
        </w:tc>
      </w:tr>
      <w:tr w:rsidR="006E76C1" w:rsidRPr="00F250B6" w14:paraId="7F20A1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B12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1D5C05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16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D03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5C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67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99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6E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B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B3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7A5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CD4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CF95D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EF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2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08E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E7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8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89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A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C5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26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61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1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EC39E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538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33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6ACD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2AE0E" w14:textId="58B4DE3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9949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76B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3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3E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6B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D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011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8D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00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242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EDE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18B7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5F5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4B0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FD51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9C6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0EA0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86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9F91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7B7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D2E26" w14:textId="7D7C86B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033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17D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41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0B4D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FD0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45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06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CFC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C7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0A00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D82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9F6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91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E68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787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2A9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C5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AC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6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85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77E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BB4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3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E6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CD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AD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C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5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949FA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9471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DB8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36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E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DA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71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5C5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2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53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B7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1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1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3CE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28F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9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6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92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6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90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8DB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4D9A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1A4D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0C49B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3D92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5E7C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B8A06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6EB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D4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7BB6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0D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5C0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4A5375F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ECB30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5D19F" w14:textId="11ECFA7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8ACB" w14:textId="5407E79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452E7" w14:textId="1355B1A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BD5ADC" w14:textId="598C028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2DBA8A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1B94E" w14:textId="6B4A69E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DC19" w14:textId="6CD194F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E812C" w14:textId="2921E2D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is now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E69DF" w14:textId="0EA82205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C077A2" w14:textId="632DC62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873F1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FB711" w14:textId="6E187434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F01E8" w14:textId="59E116DA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 and 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90F5B" w14:textId="63D1EEC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EC304" w14:textId="3614C55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0C49B1" w14:textId="55E4353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0CAE88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5F1C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9852F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3BC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C599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5E7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8196A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A17A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D91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6CBED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AA200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ACF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0A892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7047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37DA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822D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94A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BCE5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09856D" w14:textId="77777777" w:rsidR="006E76C1" w:rsidRDefault="006E76C1" w:rsidP="006E76C1"/>
    <w:p w14:paraId="4E509EA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E921EB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E28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A867D" w14:textId="36FA485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653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85E43F" w14:textId="11B3C63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</w:t>
            </w:r>
          </w:p>
        </w:tc>
      </w:tr>
      <w:tr w:rsidR="006E76C1" w:rsidRPr="00F250B6" w14:paraId="39856A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1973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03FE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72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C3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EFF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128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81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0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C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C73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72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038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068D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271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A8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0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01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5CF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241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54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8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2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C4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E9C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F0C14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1B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CB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53D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DFE3" w14:textId="5D8895E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AE95C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4D6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B6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6C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B6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43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1E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44C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F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E98C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F7484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C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56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99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01A6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9F831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74AE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52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2BF6B6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E2C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AA4BF" w14:textId="6755B75B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F04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B82C2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7B4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9E5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AA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4E433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35F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0541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50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C855F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539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33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455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49E6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5CD8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FA7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F74D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B28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03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AD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99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20D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21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18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A8D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4F6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CE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BA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47085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1BC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7241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49B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BA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16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CA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DCA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F5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178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39F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E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D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4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97A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E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B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56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8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6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6E412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1DE3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BAD2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1FBF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F345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CF5EA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60013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C60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4F1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62B6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EEFA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1C0B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325E4D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0681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574FB" w14:textId="55E98B2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58D3C" w14:textId="79B6FA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81EA6" w14:textId="624C256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C96B3" w14:textId="1E4324C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B8D9F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CB3" w14:textId="10E6A9A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8CAC6" w14:textId="09737ED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7EF6A" w14:textId="660B290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8750C" w14:textId="6C6F3FFE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F2867" w14:textId="02F6DE2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762C7B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E992B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6DAE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92A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814B9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3E9EE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3C9DA2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5132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485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D04C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CD1199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8E3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8FAC7F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AA502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8E2B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F628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7DC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6E1A7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4B447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0134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BF88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9A48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4917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9DEC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31C06E8" w14:textId="77777777" w:rsidR="006E76C1" w:rsidRDefault="006E76C1" w:rsidP="006E76C1"/>
    <w:p w14:paraId="5541BF8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622C97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5DA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C3695" w14:textId="7B5D6230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66CE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FF1704" w14:textId="4B8DECC7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144E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8ED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8D06B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BE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3B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6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9DA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D99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71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CE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ED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C3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521B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B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F09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179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53E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DB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F1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833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967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8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D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1D5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DCEAB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FA0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B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3C3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3F7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C3FA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6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618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9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4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5F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F3C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2BD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7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4EB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91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41C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7DC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A4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1FCA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F5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5AFC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F00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5465B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6EE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07BE" w14:textId="5911AAEB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7D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E35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3E0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60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55E08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B80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222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42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184E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3D1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D8B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B6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BBF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D7D4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0C2A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CA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96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D74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1D2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A7D2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EF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FB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3AA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1A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4C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23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A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88C42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DCF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256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64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9D1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C4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79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AF2F8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F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BA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9284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CA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1C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2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2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D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6D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4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6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8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29D90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BDE4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38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D977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BF6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00CF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505CD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7F2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AB9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D61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464A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A74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C2D22" w:rsidRPr="00F250B6" w14:paraId="56AEBD5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C46F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C0F6F" w14:textId="158A0CE5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765432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8DFA7" w14:textId="7B25364A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8EAB3" w14:textId="08833F28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0B78E" w14:textId="2E1A995B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C2D22" w:rsidRPr="00F250B6" w14:paraId="332F62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1BA80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C6D75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FFA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331AC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58DD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0C42ADA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D0E89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377FD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ECCB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FB3D0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5202C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A6EE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C62B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4D7A8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2308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4DA06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FBA6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5AC665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3E35C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6055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85219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B23B0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08E36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1B36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EDE57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47511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CF4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1F1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85C3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B9D1EC1" w14:textId="77777777" w:rsidR="006E76C1" w:rsidRDefault="006E76C1" w:rsidP="006E76C1"/>
    <w:p w14:paraId="45B1A47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905334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FF0E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25663" w14:textId="6B3A3AF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</w:t>
            </w:r>
            <w:r w:rsidR="003A2AA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E3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3CBC00" w14:textId="72EC1D93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82529E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C03A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174081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80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4B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CA9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D85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C5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146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1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6A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EE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4B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6DA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68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DB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B8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A1A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05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4D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630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E20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025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C9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F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32666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6D5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A7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3B1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2E9DC" w14:textId="5FF48A6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1EE7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04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89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E9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5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E1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F4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977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CF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780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48CEC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1E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9D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FB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879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6D1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80E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E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1E5FE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B69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1A693" w14:textId="57A83397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025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91D2A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10E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F0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6B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29D98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C08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F84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7B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641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B91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0F3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1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089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E9C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BE10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7A0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C2B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BE2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7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539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2A7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56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454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9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D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1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36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2791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B8B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C4F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DC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AE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D9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95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C8EB2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5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3CB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558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1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7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8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D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C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4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5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337D9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F354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F3DD8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87AD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1D15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C59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914E2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66A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47F6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B47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07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6C9B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A2AA6" w:rsidRPr="00F250B6" w14:paraId="568D31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EE776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2586E" w14:textId="3B67348D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76781" w14:textId="2ECDB9A1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4A76EF" w14:textId="664F9C24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C19C13" w14:textId="1725FF9A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A2AA6" w:rsidRPr="00F250B6" w14:paraId="479032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17E0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CDB6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2C0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61A3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894105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58D2D3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8236F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3FC78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94257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DDA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ECFB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1C0F54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78F70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7CD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17844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DF88E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946C66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600D4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5DAF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E36F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21B0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922FE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0641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0D32DF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90FF4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FEB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D00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EAC8DA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80AC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A385E8" w14:textId="77777777" w:rsidR="006E76C1" w:rsidRDefault="006E76C1" w:rsidP="006E76C1"/>
    <w:p w14:paraId="6354F81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F3A4CD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BF3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3B1F7" w14:textId="15148BC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3F2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F2447D" w14:textId="563E9239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View Staff Roster</w:t>
            </w:r>
          </w:p>
        </w:tc>
      </w:tr>
      <w:tr w:rsidR="006E76C1" w:rsidRPr="00F250B6" w14:paraId="0063B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2E7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A0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9B3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B3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95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C3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35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BE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6F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3C6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42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4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723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97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AC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A1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60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BE6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43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5B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36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C8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AC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A7E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516A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232B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3F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3614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82E2" w14:textId="65D6BBDA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A8B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2F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DF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2A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E5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7D4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587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721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2C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FB5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44DD3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E72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6A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F24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8460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AE1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6F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1C8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DF3D7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8EF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B40DA" w14:textId="7CAD8D67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3C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FC14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B8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7D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8DE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A4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8DA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E30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A1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F10C8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66D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DC01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1E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E38F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B44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FEF2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AF03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33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2B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543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CF1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E8C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49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C8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C53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CB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1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0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20C74E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ECA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A4D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370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F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D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969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E74D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7C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40F8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75B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C6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D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E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6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4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34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59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2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03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3C4B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F8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6C2D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1F6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44C7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CE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F733E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17D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A1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EF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6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2EF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268043C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EFD0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E0D20" w14:textId="3DFC139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9B6" w14:textId="7D05D08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list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0A90B9" w14:textId="100AEAF4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5EFF99" w14:textId="0DE44A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091DDD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445A4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0681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6071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A8A7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AEEF4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79707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BB7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EDE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C45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795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CE95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8D14F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74CF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4BB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76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7DA56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FEF6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19A16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110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E31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1F70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E32C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F3D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B2A55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873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AC11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D92E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A966B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D60FD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2253B30" w14:textId="77777777" w:rsidR="006E76C1" w:rsidRDefault="006E76C1" w:rsidP="006E76C1"/>
    <w:p w14:paraId="495C97D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FB4FD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3B3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55C6E" w14:textId="682A4FB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C7D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310E1" w14:textId="29F0B82D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6E76C1" w:rsidRPr="00F250B6" w14:paraId="15029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FB1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7A65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78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A2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0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5EB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8C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B4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C8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2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D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E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59A21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92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CF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7B2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57A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7D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88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DB3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52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19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45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06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5CF4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ABC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7C0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7E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D8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B5DC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D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8B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771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3C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F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CD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B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9F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95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F3C8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520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31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0A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666EC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41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9D8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C5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5D2ED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7B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2C5FC" w14:textId="49DEFA6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1F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8F796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B4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9B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A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9287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19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AA5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4B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0FEFC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1F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D9F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1B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235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EFBF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C4F5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1076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6A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6AC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E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D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43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E9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A2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7B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84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E1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8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C3415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3EC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BE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0F2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05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C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B9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6746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D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1FC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989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63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4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45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E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3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E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E7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7F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5FEA0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16FA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82EC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4E0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38AA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141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23815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A1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73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52A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90C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BAF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76BC4A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528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3ADE0" w14:textId="542D1F0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24E8F" w14:textId="2F94EAB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I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7C71CF" w14:textId="0C6A309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6CBF9" w14:textId="60D743B5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CC385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43986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F910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F6E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FF64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E8F31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03367B0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551E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013F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1A8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04F25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D31E1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6779D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A7C2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8ED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9E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299A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B0AB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D92C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4B2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46D3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E6EE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0ABC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A6C2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464505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A73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E99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68BF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3726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89613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76B7BD1" w14:textId="77777777" w:rsidR="006E76C1" w:rsidRDefault="006E76C1" w:rsidP="006E76C1"/>
    <w:p w14:paraId="3179C2B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4D467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2FAC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53DDC" w14:textId="17898F25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31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A6B757" w14:textId="1B533FF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name</w:t>
            </w:r>
          </w:p>
        </w:tc>
      </w:tr>
      <w:tr w:rsidR="006E76C1" w:rsidRPr="00F250B6" w14:paraId="32B87E8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E1DB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1617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B6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964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83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C3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A7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B2C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62E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29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3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50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C55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A47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17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004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CCA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D1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33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E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9D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477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D6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4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7B10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7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2B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91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E74E8" w14:textId="571137E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30EB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F8E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78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CF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47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7D9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E0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4A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058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D69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3211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C8D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01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F0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48E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227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F3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74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61DC9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308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B274AD" w14:textId="32464B2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2F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2FF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861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1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878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BD58F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88E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6FFA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CA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BAD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B53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9E7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E6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83198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4D1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38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EC0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89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9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6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6FA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EC4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252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A2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CC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C9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BA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F15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1795B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765C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93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71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5B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A7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91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B15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7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8D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70B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1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8B9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9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5C7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24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6B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A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B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5E6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23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C13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6B5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545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27D36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7D8075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CEF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C7F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9C6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C6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8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FD2E7B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EF8E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FEE17" w14:textId="100F8B5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DD454" w14:textId="0BE83938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676A89" w14:textId="793AC4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6F09AC" w14:textId="5E8A3EF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FC23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06EA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31E8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794C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3B82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BFDB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16407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80F1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020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0E59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3F01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6DE12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17A33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D2A5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850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3331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AE9D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CAC9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EA0CD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5D43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BF55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FC1A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5F7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806F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FCE59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362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6911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993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6A1B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750A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5A0711" w14:textId="77777777" w:rsidR="006E76C1" w:rsidRDefault="006E76C1" w:rsidP="006E76C1"/>
    <w:p w14:paraId="2ACDEF3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24BFF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5E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8CFA4" w14:textId="5BE290EC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A28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DA7E1B" w14:textId="1FF4E3CF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title</w:t>
            </w:r>
          </w:p>
        </w:tc>
      </w:tr>
      <w:tr w:rsidR="006E76C1" w:rsidRPr="00F250B6" w14:paraId="6C675F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4CDE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6BCF8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92C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83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199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41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29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54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A7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82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157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75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60A1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82B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C4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2E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A0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519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1E7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4B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7C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E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100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7C0DF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D7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856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BD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4B4F" w14:textId="25A2D16C" w:rsidR="006E76C1" w:rsidRPr="00F250B6" w:rsidRDefault="00B10D0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AF54B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05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51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85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44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D03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E8E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76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6F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D6A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193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BBF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8F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91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91B0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67DA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F3F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33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288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FD4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D90522" w14:textId="373E712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6AC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C2691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FE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CC2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0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2596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678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DF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40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F443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DC07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7D0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98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0297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85C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2192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3D3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989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F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198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F42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63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E8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11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19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6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658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7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16D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741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C82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5C1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10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49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E9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EFE4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7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A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870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C6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4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7A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3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FA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1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9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2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EF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252BA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B7B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24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BCB8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EEDD3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A3E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B6A55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095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644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07A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CD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BCE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4F42A9E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14AE0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2589B" w14:textId="619620DB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F512" w14:textId="2405B68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CF8750" w14:textId="671E03D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6BE62" w14:textId="05871F6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357A1A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C66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49CF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E86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ADA4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4DE8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D8F2D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CDC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3C29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CD52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19F8C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9F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D6BEA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983A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D2E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74C5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8A1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B8FE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9D90C4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3C4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5CC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F457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E7DFE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84C72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174CD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96D0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80F2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9A61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52A7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B62A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8EF3067" w14:textId="77777777" w:rsidR="006E76C1" w:rsidRDefault="006E76C1" w:rsidP="006E76C1"/>
    <w:p w14:paraId="6B20B41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F4C36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A993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8F3150" w14:textId="1B8443CA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63A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C17902" w14:textId="47410001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3D342B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CC6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F76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BC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8A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1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6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6B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E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216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4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A7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8A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D13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0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9F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E9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878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35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FAB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D6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E1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F0A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3E2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94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25981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337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7C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4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B5D98" w14:textId="0CC72C3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642E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04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E7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0C9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846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31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74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E69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96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4A806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2C7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BB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439E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18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6C5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B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C539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E9D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647D12" w14:textId="4AE2478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EF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878C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2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87B9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21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3B9E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57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1B7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E6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E18F6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9C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9BB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81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1B52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685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825C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54E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04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17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9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141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D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9F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7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BB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D53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EA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E45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2B204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3F81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489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90D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36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4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FCB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A75B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F8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A8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CA9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EF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D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7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4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4D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8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8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5E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1A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8D6D2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971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61B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6F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C1E4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6A99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7E7932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22B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CFA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06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305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A4A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542FB3A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5C92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2381" w14:textId="2903060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5DE22" w14:textId="711EB058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7A91F" w14:textId="59BA14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00440" w14:textId="52B9255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5616B1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B4A6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167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CE73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F57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D710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F5A74D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6400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3CD52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8AF2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39E3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98F4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4FDFB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C148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3BF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78A1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A8D9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D5BE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1738A2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B3C6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88EFD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23E6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10BBA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FACA8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0AA7EE1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8C2C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4A6E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3D3B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ED1D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81FBD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7664ADD" w14:textId="77777777" w:rsidR="006E76C1" w:rsidRDefault="006E76C1" w:rsidP="006E76C1"/>
    <w:p w14:paraId="5A52DDF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25EB8D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196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2886C" w14:textId="3CC7EA8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C87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C62AA4" w14:textId="6C716EED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A2906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69D4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82B6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2B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F9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B9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3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52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72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5A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31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0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17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87AA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6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60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9D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02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5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2AA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ED9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E6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34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F3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24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76235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DC7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A5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3BF2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16CC2" w14:textId="22D1D02D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B0F534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7C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5B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19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C49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143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9F1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6F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3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DC20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BC987F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11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F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D8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DFA1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F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7C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1A8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8B8F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2AC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184D1" w14:textId="22CCA23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13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EF57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D2F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AF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0F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29AD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B0D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1B0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58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2D184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F563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CB3C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E37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1992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883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9C4D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58F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59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9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F08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2F5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6392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5F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32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CE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65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C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521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31EA0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135B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A29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4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A76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E85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48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1FC0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C4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005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C75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A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D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16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9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55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7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E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0D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78FAB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F12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486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7B25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98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138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B49975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375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7762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1DF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C7F6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35C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1B7549F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F8EF0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7F14" w14:textId="780AA6BF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6FFB4" w14:textId="6EE41913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C6345" w14:textId="17120FD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947D4" w14:textId="2AF578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75D7DD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3F5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4236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EEE9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3542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0DC8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1CF35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A675E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C661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4DA8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FDE3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C727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43604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382BF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BD4B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C6F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EFC8A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1B165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0C845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A4CE1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42D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3B7C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1EAB8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7508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6AC95B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A258D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F7C7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6F74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7A8B3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C484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5F87ED9" w14:textId="77777777" w:rsidR="006E76C1" w:rsidRDefault="006E76C1" w:rsidP="006E76C1"/>
    <w:p w14:paraId="69271DD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2156FC1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11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FAFDF" w14:textId="44D564B7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3AD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5DE48A" w14:textId="6FC3A1EB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staff</w:t>
            </w:r>
          </w:p>
        </w:tc>
      </w:tr>
      <w:tr w:rsidR="006E76C1" w:rsidRPr="00F250B6" w14:paraId="0EF33A1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0EFD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1E4CB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044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3AD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FF5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687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4AF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CB7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5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E4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164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1C9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565A0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CF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551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414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2C5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B10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8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C7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F44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DA5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F8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24141D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C8F2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FC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7CA1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18A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FFD0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6F9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304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93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08B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99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E2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948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54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E7FC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9E2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72E1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B64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530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B293D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F28A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F75A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C0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53AE95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DFF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9C3F6E" w14:textId="37DD63F5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A22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DB80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62A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577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18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3874B5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46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83D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253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21CB8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227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2D0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416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C06C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AB8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DD0BE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1DE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B04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3B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A6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0AB2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63A5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59D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A8B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7DE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18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DB3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47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08F70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138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2E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537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FA3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2DD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53C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79E51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C0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47F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9D57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47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A8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B9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5A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E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76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E2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B27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0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099AAF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F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06A4B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E8D4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AF17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7DD9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FA5DDB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7FFE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CB0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F33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C124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A1EA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790F" w:rsidRPr="00F250B6" w14:paraId="0EA7C46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89929" w14:textId="77777777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C39E" w14:textId="6497B724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5327A" w14:textId="64CD1CB1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E675C" w14:textId="4D65EC0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0039E" w14:textId="5A1D0D61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790F" w:rsidRPr="00F250B6" w14:paraId="54B61AD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57A01" w14:textId="27972299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65E1E" w14:textId="2B3D7138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71FF" w14:textId="6FFC5643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C34051" w14:textId="4EE953C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746DC" w14:textId="68403A4E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790F" w:rsidRPr="00F250B6" w14:paraId="02C6A63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FCD44" w14:textId="0309BEF2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2A7E1" w14:textId="35238B9F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Title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F5E72" w14:textId="0D5C258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710FB" w14:textId="356954D4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8357A9" w14:textId="24E80B67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35E16" w:rsidRPr="00F250B6" w14:paraId="78D0BE3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722F" w14:textId="48AF4009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045A0" w14:textId="7290EE1D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BDFB8" w14:textId="54377076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E27274" w14:textId="0412D4CF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DB977" w14:textId="617AAEA9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35E16" w:rsidRPr="00F250B6" w14:paraId="44E007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EB984" w14:textId="77777777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0064B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E6980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22FCF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11002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35E16" w:rsidRPr="00F250B6" w14:paraId="26C34F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F6CFD" w14:textId="77777777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516E7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C7276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FEAD8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010902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CC7BD9" w14:textId="77777777" w:rsidR="006E76C1" w:rsidRDefault="006E76C1" w:rsidP="006E76C1"/>
    <w:p w14:paraId="18B7F1B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B3882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121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AFBB5" w14:textId="63D4A841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070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DF7C" w14:textId="376C069D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Staff</w:t>
            </w:r>
          </w:p>
        </w:tc>
      </w:tr>
      <w:tr w:rsidR="006E76C1" w:rsidRPr="00F250B6" w14:paraId="27753E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A9CB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DB68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9D9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3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C6B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B2F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B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B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5D6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2C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B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0920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AC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E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2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8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A7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9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C5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D7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AE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7D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17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B8594B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005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6E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6A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00A2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691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95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8D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9B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B4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820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48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645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06B5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A1A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25C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74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1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4F697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1B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81E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AF8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DAD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566A0A" w14:textId="5E064377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EC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94F0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5789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F7A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3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70C1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96C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8A0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464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F0BD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AB6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4E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8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D70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D05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F291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CCA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A4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6E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D4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99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417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9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B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50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27A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1C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B8F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53879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2F61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67E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8C6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D35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E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0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B36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D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3C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86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C7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6F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50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E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C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D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D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80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9336F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6D5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AB0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9F4E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81CC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9F33C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4B70E6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B130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F4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F4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B2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F70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6413" w:rsidRPr="00F250B6" w14:paraId="6DFD0F2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45E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2EA95" w14:textId="1DD8C108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E3D27" w14:textId="2CE3493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staff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CF802" w14:textId="5B57315F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31B5A" w14:textId="3B0DEFF0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66293F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A511D" w14:textId="20BAAFA5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7D34" w14:textId="4A8F36FD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E3285" w14:textId="327ABAB6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4F142" w14:textId="7B717BBB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483BC1" w14:textId="4BA4A3E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5928E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973F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200E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6128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E2C4C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F647A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84622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2665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AB95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652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40C5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491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7BDBC2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7CB8A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8438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3561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A146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DBD2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438E43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83F91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B933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C64C6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2E30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D9C33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D33DAA" w14:textId="77777777" w:rsidR="006E76C1" w:rsidRDefault="006E76C1" w:rsidP="006E76C1"/>
    <w:p w14:paraId="19F18D29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2B26CF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C10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CBFD7" w14:textId="173A6EDD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386F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168327" w14:textId="41C07355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6E76C1" w:rsidRPr="00F250B6" w14:paraId="082DF0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B655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A3AE4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E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5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07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01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C0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81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0F8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55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6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16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69F0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11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9E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C8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5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90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8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9F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F07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EC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8B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ED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00D76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F3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39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D67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B1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9FAF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38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8B1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D7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89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91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A8F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9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4BC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7FB6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A4E9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AEE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F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748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691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128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9E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46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63023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497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577F7" w14:textId="7A06B4A7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82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17A2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5CA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9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B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A0F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6F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FC4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30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156F0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4FF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911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8E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F12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EF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FE15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9BB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79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2A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B41B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5B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750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79C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D6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D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51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747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483C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D1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442B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F7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87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70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5D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43BE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CF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7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D59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93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BD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60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8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F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F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D8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2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C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B0934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E390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3BA00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7610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73D6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09D8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FFD1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0DE5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38A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14D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131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8DC6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63357" w:rsidRPr="00F250B6" w14:paraId="19E29D6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CEEE9" w14:textId="77777777" w:rsidR="00763357" w:rsidRPr="00F250B6" w:rsidRDefault="00763357" w:rsidP="0076335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64A38" w14:textId="253983E6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1D90" w14:textId="15194E18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ACE145" w14:textId="59880162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4B0A9A" w14:textId="51A9E5FE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27F3FE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C28" w14:textId="4A92FFF1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51ECB" w14:textId="57295948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176F" w14:textId="60E2347D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1EADF4" w14:textId="32D1420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43F0E" w14:textId="20DED751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716614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9EFF9" w14:textId="6451070C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808EA" w14:textId="49D199A3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AA3D" w14:textId="717FD9D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nam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1A698" w14:textId="12DCDE9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D11D84" w14:textId="3E551BDB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1872D6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AA6BB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B520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181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3BE4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17DC7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791C16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E1366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AEE3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2B79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C10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5EBA4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3DA445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7D988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16B0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0477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163E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3B64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F87D06" w14:textId="1E71CE58" w:rsidR="006E76C1" w:rsidRDefault="006E76C1" w:rsidP="006E76C1"/>
    <w:p w14:paraId="7F8F7CD1" w14:textId="77777777" w:rsidR="004C456E" w:rsidRDefault="004C456E" w:rsidP="004C456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C456E" w:rsidRPr="00F250B6" w14:paraId="40ACA5EC" w14:textId="77777777" w:rsidTr="00CD489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B453C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3B95" w14:textId="1DCDD5BF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9D9CB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30827" w14:textId="66F42AE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title</w:t>
            </w:r>
          </w:p>
        </w:tc>
      </w:tr>
      <w:tr w:rsidR="004C456E" w:rsidRPr="00F250B6" w14:paraId="46D0C20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1BD6" w14:textId="77777777" w:rsidR="004C456E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6B70E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99DE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A9C1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6ED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375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E44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BB4B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F9A8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128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88F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24F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3BC2ACA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0C1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7A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82AC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DD31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7AE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64D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6591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3B2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A09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1F1C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5AF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25571F3" w14:textId="77777777" w:rsidTr="00CD4897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C273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BB9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6AB8B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DB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997293B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1678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D4DF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568E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65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6A3F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D587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741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A3E7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A28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330C34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68016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AB67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5E7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44D050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57682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7003E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3D63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1F1EB3C1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736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E8AB7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7539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58156EB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2BC2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99B4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6F51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DDF8076" w14:textId="77777777" w:rsidTr="00CD4897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42F0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CCF8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CD8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1C260FB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FF7A0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B76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DB4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D06C2B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F4D3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11C3CB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911E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B942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F8F4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7B0D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71399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407AD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F7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FC05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227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21C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22D8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A4FD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F00E074" w14:textId="77777777" w:rsidTr="00CD489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6933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EBD4A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922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4EF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4855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D06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91A6950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B9C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CA7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9ED44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7A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FC8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8C8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3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05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795B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51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1B2B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94E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505BBF9" w14:textId="77777777" w:rsidTr="00CD489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47048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52FB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8471AB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09A66F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42A6CD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C456E" w:rsidRPr="00F250B6" w14:paraId="1AE6E526" w14:textId="77777777" w:rsidTr="00CD489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090D7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561EB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E52A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A89A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2A9D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222FAF35" w14:textId="77777777" w:rsidTr="00CD489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1A844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0FAC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1F92A" w14:textId="5094C64D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09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0E0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25D2E62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5A5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3EDD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EF7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E8245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7E6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4FA50FD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56D2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8F6A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AAF06" w14:textId="3963A62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titl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092A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B27E5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1922BAA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D9548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AD6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C5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0308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9C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87F9F7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F458C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C047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540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A0E7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A536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2B54FC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67A4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D66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E17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530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520C7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696D35" w14:textId="77777777" w:rsidR="004C456E" w:rsidRDefault="004C456E" w:rsidP="006E76C1"/>
    <w:p w14:paraId="14E12F7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AF1497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E6A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90566" w14:textId="2519FC15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60E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2884" w14:textId="156C6EB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move </w:t>
            </w:r>
          </w:p>
        </w:tc>
      </w:tr>
      <w:tr w:rsidR="006E76C1" w:rsidRPr="00F250B6" w14:paraId="5A050B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5A70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2D52D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3F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8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4C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9A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01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84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43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BBB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F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01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28F2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07A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35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67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B06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1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A4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C2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38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94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F2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5AA6F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E01F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7E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252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C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FA3F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52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284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73B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E9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057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31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064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149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5224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572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A9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A2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9FA6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6868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C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40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67F2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63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A9E1F" w14:textId="4BA3656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10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B595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1D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65B9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91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0E0EE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F47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6FA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E6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DBB8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FB4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8DF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3D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D2C2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C636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8DB68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A0A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77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638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70A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58C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3E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AB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D4D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BAA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78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D2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4D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2573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78A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94E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75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9A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85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8A9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CCD3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C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11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0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8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0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70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3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E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3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7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DF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68BC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C68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291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FE9F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3CA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BA194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25AA16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35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09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6D5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508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87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8D85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02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A3530" w14:textId="0037F12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B398D">
              <w:rPr>
                <w:rFonts w:eastAsia="Times New Roman" w:cstheme="minorHAnsi"/>
                <w:lang w:eastAsia="en-GB"/>
              </w:rPr>
              <w:t>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77111" w14:textId="0613EB5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89721D" w14:textId="335BA8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BB3AD" w14:textId="0DB6A22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697CEA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FD8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A9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88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603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E5E5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A2589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F4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C8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34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81C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0F5E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A678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E5D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DF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01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D5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450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F429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B6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41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D6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A32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3B6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02A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A7E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0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EA1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86E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B41F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15DB2D" w14:textId="77777777" w:rsidR="006E76C1" w:rsidRDefault="006E76C1" w:rsidP="006E76C1"/>
    <w:p w14:paraId="6A8620E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679F4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A8B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D02C0" w14:textId="4B7129DA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EF2E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D7F1E4" w14:textId="224357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</w:t>
            </w:r>
          </w:p>
        </w:tc>
      </w:tr>
      <w:tr w:rsidR="006E76C1" w:rsidRPr="00F250B6" w14:paraId="66DCB3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7474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25573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2B0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725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4F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2E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A4D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AC4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E3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DF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6D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A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7C646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A47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6B0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C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C7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90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2C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5D9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ED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9E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D10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4D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2D2E9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23E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2B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E7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39A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D685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0C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7A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10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49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7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85E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0D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3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852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16C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E5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B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FA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43F2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92E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CE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A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17173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77EF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BF30ED" w14:textId="528112F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4A5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124B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39B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174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341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0F40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4FB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3DD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4C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35B2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77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F4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8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BAEC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E78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4944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AF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AA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DC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50E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76C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BC0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AF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12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D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7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7B2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54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8E236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FF8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C60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F1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C9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8FD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944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F88B9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26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4D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A9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83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CC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1D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3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CB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4D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1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5D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F6B8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1031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53F27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9D3B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8CD4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1A6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503CA1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0BD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C3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D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91B1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452E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B398D" w:rsidRPr="00F250B6" w14:paraId="33259FD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C9E63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5011F" w14:textId="6F20AFF9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8F534" w14:textId="5D2985A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B397F2" w14:textId="11B59466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D8E066" w14:textId="7E0ABAE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7F7FDF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0EB05" w14:textId="7CB15CC6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4ED58" w14:textId="3BE78A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20A3C" w14:textId="7E16D6CF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8F5B4A" w14:textId="353AA2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E0844" w14:textId="256B79BA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5EAE8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011A9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2796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84BA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CBC48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3E4A20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62E0BB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34410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7069D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55E9F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BCC56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0AD02A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380815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D465F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198E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2DEEE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F3F95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86F8E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5399456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530B1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9BF5C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EE3B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2E5A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03EE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098B4A" w14:textId="77777777" w:rsidR="006E76C1" w:rsidRDefault="006E76C1" w:rsidP="006E76C1"/>
    <w:p w14:paraId="1B31792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44ED3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20D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FF859" w14:textId="5087046F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776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6DF461" w14:textId="1FB73124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2BD248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DA88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482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E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5E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E03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F6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C1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3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93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A70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2E3DA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66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D3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7C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1E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A05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C7B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59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74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699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00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C11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24D7B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003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04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61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E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C634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42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0C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DBC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7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E2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5E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C9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85F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F1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20E3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B78F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8D4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28D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19C3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CF92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353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8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2EA26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6E2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EE94" w14:textId="2BE176DC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F8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F32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9C2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288A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51F6D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387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22BE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FA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E894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353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36D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4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CE89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458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4D36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2A3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20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BEC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32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7CA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3480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F2F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80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A2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54F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F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9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D387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769B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282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0F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B2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0B0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15E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144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1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99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648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9F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D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E9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1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FF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28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8E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8F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061287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2E3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9C2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4C4B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F612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3C0E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E56E61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1B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8EA3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30D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ACD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58A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15268" w:rsidRPr="00F250B6" w14:paraId="4FFA37A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6E7E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CB056" w14:textId="0E5B867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5BE64" w14:textId="5EE65E50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5D293" w14:textId="49C722B8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C3FD8" w14:textId="778BBD3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15268" w:rsidRPr="00F250B6" w14:paraId="5A84E04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06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98B7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752A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BB4E0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46E326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427AD37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BE0FA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959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63C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9B409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3C9D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2AEDA8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F443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9A0F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1F907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9B69B1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2979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6DA230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34B1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5711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FC22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47A98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09B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137907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0A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ABD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689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37CEA5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FF5BF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5132706" w14:textId="77777777" w:rsidR="006E76C1" w:rsidRDefault="006E76C1" w:rsidP="006E76C1"/>
    <w:p w14:paraId="6ACCE73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301F05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CE5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FAC73" w14:textId="029C0B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B7A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8AB301" w14:textId="52B445F5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lifetime)</w:t>
            </w:r>
          </w:p>
        </w:tc>
      </w:tr>
      <w:tr w:rsidR="006E76C1" w:rsidRPr="00F250B6" w14:paraId="2AD90F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E6F0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A570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871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18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1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0C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39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40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AA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48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F2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D3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2CF3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51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96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C4F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358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1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4E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A1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6C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6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E08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F9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44A7C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847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D9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5DB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A97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F1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64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56D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30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ABD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7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55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10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3B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70C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A278D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03C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0C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D0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8CB7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A6A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68A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119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773183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61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2D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CCA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65462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579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71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0E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004BD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1D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0C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A5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8CCD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B4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B55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88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901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779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A4B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24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8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168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F6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1815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9BE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E2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D9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10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533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BEA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7F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2FBD9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254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lastRenderedPageBreak/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B37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37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5A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BF7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50F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9B84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2B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ADC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32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A0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E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4A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6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B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1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89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F8C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757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052B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329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E65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911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1A4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8BF4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69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CBE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89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CC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5163616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374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D5F15" w14:textId="2C486F7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D4897">
              <w:rPr>
                <w:rFonts w:eastAsia="Times New Roman" w:cstheme="minorHAnsi"/>
                <w:lang w:eastAsia="en-GB"/>
              </w:rPr>
              <w:t>‘1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575F5" w14:textId="7D6C2A3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vnue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4AFCDD" w14:textId="5389DEF3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3815A" w14:textId="7C00DFB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0FCEC5C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9C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03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CE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2D1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752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D0E1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50F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09A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3D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98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EE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8FF7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33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940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83B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ABE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44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4CA46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BD3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F3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02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B01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A497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682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B2D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E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04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C46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735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839E7" w14:textId="77777777" w:rsidR="006E76C1" w:rsidRDefault="006E76C1" w:rsidP="006E76C1"/>
    <w:p w14:paraId="125201AD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906695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170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B1410" w14:textId="0A1A5DDC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D8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6EE9A6" w14:textId="5554E0B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4608E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3CE9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19B2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20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E9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E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C2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754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B6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78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04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3B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0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5CF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74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A51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7C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EA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6B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7C4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862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D9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04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8C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61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C674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310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A3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EF4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2B2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D34B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36B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D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C40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32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33B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3B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F0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E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C7ED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8BC4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F278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1F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65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991F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0277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C0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A0B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055A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25D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B29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C7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0C53B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330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589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C3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93FFD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42C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6AA3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63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1089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A0B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09E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8D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F70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A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037C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D9F6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66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47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60A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E12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ACA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3D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4C0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36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2C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B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3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75734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BC34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26A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63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87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37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8A0D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3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EF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D30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7C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7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A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1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2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3E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61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179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59C75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452B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98C3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A297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97E9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D8F5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84946A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41D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B25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8BD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59C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71A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70AABD7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74A47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9840C" w14:textId="1E16FE28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B9CBF" w14:textId="32BB086F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vnue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2923CD" w14:textId="4C3F4930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4F5634" w14:textId="32E79F7D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6739E7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451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60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1E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4F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F9B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8A4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40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EC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EC6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A6E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07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A54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47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59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49D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277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04AE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C623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4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B8A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EBC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CE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EEF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0E05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A7A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5A8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62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328D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23E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7F69AE0" w14:textId="77777777" w:rsidR="006E76C1" w:rsidRDefault="006E76C1" w:rsidP="006E76C1"/>
    <w:p w14:paraId="4AA0823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9E981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0D8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B8DEB" w14:textId="09F5A44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003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CD7216" w14:textId="1470B9B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A58FC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CE1D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03C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E9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F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E48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FB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10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6A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9E3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B6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38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66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1E0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AD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75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7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D6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1D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B3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7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8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B40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58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E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171F2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1F29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9B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BF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57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3F280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2E7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436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E9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4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E12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4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47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30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48E4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52930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E05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DD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75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DF5ED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EF8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641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AA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9FFBF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74C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4ED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ADE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B856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B8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561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B99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2207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8A5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252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C6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F9B35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BF4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59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255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43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BA2FD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C9F2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2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D8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5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70F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9A4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D9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884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A0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CD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F2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A3C85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38D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E19F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18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E8D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5F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05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B6B2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6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DF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ABB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A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4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6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E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0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A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A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D6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3E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E1CE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41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FBB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5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F62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365B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FB2578A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77C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52B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E0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D12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6C10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314CE39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51569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33389" w14:textId="577D40D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CF92C" w14:textId="0ED2AAB1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vnue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EFBDC3" w14:textId="42EB134E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FC533" w14:textId="4F506A5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38A1D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4A6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E7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0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43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DDFF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93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CE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0C7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2F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73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118A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B4A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251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C0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91E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C1F7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4777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0D15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6678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2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0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184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864B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F7A84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BA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4AE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6A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1C2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C8A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FF9152" w14:textId="77777777" w:rsidR="006E76C1" w:rsidRDefault="006E76C1" w:rsidP="006E76C1"/>
    <w:p w14:paraId="4076D5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490101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E679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EB14A" w14:textId="062AB8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442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1B40C2" w14:textId="262754CD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dai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1BA5DE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541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B7C34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4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FE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5F0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32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E06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BF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B4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11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37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A1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01B8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88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86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E9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93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A0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6D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5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B93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521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BA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E36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BD7B6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0AC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DC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36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9D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0D90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9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29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05F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E2C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EF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455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E8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FBB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EE5F1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C3C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1F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4F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D2B8B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27D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3732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5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C42C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52D7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ADA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97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156A9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EFE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CA0A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F3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6BD54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759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42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CB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73CB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25F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712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7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64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FE3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F7E1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973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2A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0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9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E7E4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076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BD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0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10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64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19F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6BE77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9D6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08E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5C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9D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4A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16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363D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DF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38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BF0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9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D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84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12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7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F9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7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0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2A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632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D0D0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E046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06BE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D413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AF8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8DEA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9FB6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3B7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AF33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8F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AA8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583ABE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BE378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22EFC" w14:textId="3890C68C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162D1" w14:textId="1137BCB9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vnue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8F400" w14:textId="224FD04A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55216" w14:textId="6AF65A82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23CCC7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385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6B2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63C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4B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CA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699A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B66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AB0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9E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BB2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3C2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5029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7C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6F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E1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F8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EE19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0361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26F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DC2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42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E81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8F5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F788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0B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ED7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B96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5A46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D8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35C8FE" w14:textId="77777777" w:rsidR="006E76C1" w:rsidRDefault="006E76C1" w:rsidP="006E76C1"/>
    <w:p w14:paraId="666CA73D" w14:textId="77777777" w:rsidR="006E76C1" w:rsidRDefault="006E76C1" w:rsidP="006E76C1"/>
    <w:p w14:paraId="06EB13E0" w14:textId="77777777" w:rsidR="006E76C1" w:rsidRPr="00F6133E" w:rsidRDefault="006E76C1" w:rsidP="00F6133E"/>
    <w:sectPr w:rsidR="006E76C1" w:rsidRPr="00F6133E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32B09"/>
    <w:rsid w:val="0005646B"/>
    <w:rsid w:val="00115370"/>
    <w:rsid w:val="001F4113"/>
    <w:rsid w:val="001F790F"/>
    <w:rsid w:val="00211D9B"/>
    <w:rsid w:val="00235E16"/>
    <w:rsid w:val="00393168"/>
    <w:rsid w:val="003A2AA6"/>
    <w:rsid w:val="003C43CA"/>
    <w:rsid w:val="0044163D"/>
    <w:rsid w:val="00456BA6"/>
    <w:rsid w:val="00473818"/>
    <w:rsid w:val="004C0B15"/>
    <w:rsid w:val="004C456E"/>
    <w:rsid w:val="004E21E8"/>
    <w:rsid w:val="00583B1A"/>
    <w:rsid w:val="005C2D22"/>
    <w:rsid w:val="00665D17"/>
    <w:rsid w:val="006938D0"/>
    <w:rsid w:val="00694815"/>
    <w:rsid w:val="006C7572"/>
    <w:rsid w:val="006E76C1"/>
    <w:rsid w:val="00763357"/>
    <w:rsid w:val="007667FB"/>
    <w:rsid w:val="007E2EB5"/>
    <w:rsid w:val="008962DC"/>
    <w:rsid w:val="008D3564"/>
    <w:rsid w:val="008E277E"/>
    <w:rsid w:val="00915268"/>
    <w:rsid w:val="00920B38"/>
    <w:rsid w:val="009E464F"/>
    <w:rsid w:val="00A94C98"/>
    <w:rsid w:val="00B10D03"/>
    <w:rsid w:val="00B300A6"/>
    <w:rsid w:val="00BB3E08"/>
    <w:rsid w:val="00BD65EF"/>
    <w:rsid w:val="00C72B9A"/>
    <w:rsid w:val="00CB398D"/>
    <w:rsid w:val="00CD4897"/>
    <w:rsid w:val="00CF6722"/>
    <w:rsid w:val="00D16413"/>
    <w:rsid w:val="00DF1E9E"/>
    <w:rsid w:val="00F250B6"/>
    <w:rsid w:val="00F400B4"/>
    <w:rsid w:val="00F6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04</Pages>
  <Words>6362</Words>
  <Characters>36266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extremewarfare@live.com.sg</cp:lastModifiedBy>
  <cp:revision>23</cp:revision>
  <dcterms:created xsi:type="dcterms:W3CDTF">2019-04-13T16:41:00Z</dcterms:created>
  <dcterms:modified xsi:type="dcterms:W3CDTF">2019-04-18T07:32:00Z</dcterms:modified>
</cp:coreProperties>
</file>